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0D7AED" w14:textId="77777777" w:rsidR="00E24A83" w:rsidRPr="00BC1031" w:rsidRDefault="00000000">
      <w:pPr>
        <w:pStyle w:val="Nagwek1"/>
        <w:rPr>
          <w:lang w:val="pl-PL"/>
        </w:rPr>
      </w:pPr>
      <w:bookmarkStart w:id="0" w:name="Xbd56d8b29358d1c2e20be6ceff7928db8065ff3"/>
      <w:r w:rsidRPr="00BC1031">
        <w:rPr>
          <w:lang w:val="pl-PL"/>
        </w:rPr>
        <w:t>Sprawozdanie - System Zarządzania Biletami Ticketmaster</w:t>
      </w:r>
    </w:p>
    <w:p w14:paraId="343199AF" w14:textId="77777777" w:rsidR="00E24A83" w:rsidRPr="00BC1031" w:rsidRDefault="00000000">
      <w:pPr>
        <w:pStyle w:val="Nagwek2"/>
        <w:rPr>
          <w:lang w:val="pl-PL"/>
        </w:rPr>
      </w:pPr>
      <w:bookmarkStart w:id="1" w:name="opis-aplikacji"/>
      <w:r w:rsidRPr="00BC1031">
        <w:rPr>
          <w:lang w:val="pl-PL"/>
        </w:rPr>
        <w:t>1. Opis Aplikacji</w:t>
      </w:r>
    </w:p>
    <w:p w14:paraId="6DE1A244" w14:textId="77777777" w:rsidR="00E24A83" w:rsidRPr="00BC1031" w:rsidRDefault="00000000">
      <w:pPr>
        <w:pStyle w:val="Nagwek3"/>
        <w:rPr>
          <w:lang w:val="pl-PL"/>
        </w:rPr>
      </w:pPr>
      <w:bookmarkStart w:id="2" w:name="wprowadzenie"/>
      <w:r w:rsidRPr="00BC1031">
        <w:rPr>
          <w:lang w:val="pl-PL"/>
        </w:rPr>
        <w:t>1.1 Wprowadzenie</w:t>
      </w:r>
    </w:p>
    <w:p w14:paraId="041B06CA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lang w:val="pl-PL"/>
        </w:rPr>
        <w:t>Ticketmaster to webowa aplikacja do zarządzania wydarzeniami i sprzedaży biletów, zbudowana w oparciu o framework Spring Boot. System umożliwia organizatorom tworzenie wydarzeń, klientom zakup biletów, a administratorom zarządzanie całą platformą.</w:t>
      </w:r>
    </w:p>
    <w:p w14:paraId="1BE01F12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Główne cechy systemu:</w:t>
      </w:r>
      <w:r w:rsidRPr="00BC1031">
        <w:rPr>
          <w:lang w:val="pl-PL"/>
        </w:rPr>
        <w:t xml:space="preserve"> - System wieloużytkownikowy z trzema rolami (Admin, Organizer, Client) - Pełny cykl zarządzania wydarzeniami od tworzenia do sprzedaży biletów - Interaktywny system wyboru miejsc z mapą wizualną - Responsywny interfejs użytkownika dostosowany do urządzeń mobilnych - Bezpieczna autoryzacja i uwierzytelnianie z Spring Security - Konteneryzacja z Docker dla łatwego wdrożenia - REST API dla funkcji czasu rzeczywistego</w:t>
      </w:r>
    </w:p>
    <w:p w14:paraId="0014A50C" w14:textId="77777777" w:rsidR="00E24A83" w:rsidRPr="00BC1031" w:rsidRDefault="00000000">
      <w:pPr>
        <w:pStyle w:val="Nagwek3"/>
        <w:rPr>
          <w:lang w:val="pl-PL"/>
        </w:rPr>
      </w:pPr>
      <w:bookmarkStart w:id="3" w:name="architektura-aplikacji"/>
      <w:bookmarkEnd w:id="2"/>
      <w:r w:rsidRPr="00BC1031">
        <w:rPr>
          <w:lang w:val="pl-PL"/>
        </w:rPr>
        <w:t>1.2 Architektura Aplikacji</w:t>
      </w:r>
    </w:p>
    <w:p w14:paraId="330C76FB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lang w:val="pl-PL"/>
        </w:rPr>
        <w:t>Aplikacja została zbudowana w architekturze MVC (Model-View-Controller) z wykorzystaniem następujących technologii:</w:t>
      </w:r>
    </w:p>
    <w:p w14:paraId="003D48D1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Backend:</w:t>
      </w:r>
      <w:r w:rsidRPr="00BC1031">
        <w:rPr>
          <w:lang w:val="pl-PL"/>
        </w:rPr>
        <w:t xml:space="preserve"> - </w:t>
      </w:r>
      <w:r w:rsidRPr="00BC1031">
        <w:rPr>
          <w:b/>
          <w:bCs/>
          <w:lang w:val="pl-PL"/>
        </w:rPr>
        <w:t>Spring Boot 3.5.0</w:t>
      </w:r>
      <w:r w:rsidRPr="00BC1031">
        <w:rPr>
          <w:lang w:val="pl-PL"/>
        </w:rPr>
        <w:t xml:space="preserve"> - główny framework aplikacyjny - </w:t>
      </w:r>
      <w:r w:rsidRPr="00BC1031">
        <w:rPr>
          <w:b/>
          <w:bCs/>
          <w:lang w:val="pl-PL"/>
        </w:rPr>
        <w:t>Spring Security</w:t>
      </w:r>
      <w:r w:rsidRPr="00BC1031">
        <w:rPr>
          <w:lang w:val="pl-PL"/>
        </w:rPr>
        <w:t xml:space="preserve"> - autoryzacja i uwierzytelnianie</w:t>
      </w:r>
      <w:r w:rsidRPr="00BC1031">
        <w:rPr>
          <w:lang w:val="pl-PL"/>
        </w:rPr>
        <w:br/>
        <w:t xml:space="preserve">- </w:t>
      </w:r>
      <w:r w:rsidRPr="00BC1031">
        <w:rPr>
          <w:b/>
          <w:bCs/>
          <w:lang w:val="pl-PL"/>
        </w:rPr>
        <w:t>Spring Data JPA</w:t>
      </w:r>
      <w:r w:rsidRPr="00BC1031">
        <w:rPr>
          <w:lang w:val="pl-PL"/>
        </w:rPr>
        <w:t xml:space="preserve"> - warstwa dostępu do danych - </w:t>
      </w:r>
      <w:r w:rsidRPr="00BC1031">
        <w:rPr>
          <w:b/>
          <w:bCs/>
          <w:lang w:val="pl-PL"/>
        </w:rPr>
        <w:t>Hibernate</w:t>
      </w:r>
      <w:r w:rsidRPr="00BC1031">
        <w:rPr>
          <w:lang w:val="pl-PL"/>
        </w:rPr>
        <w:t xml:space="preserve"> - ORM (Object-Relational Mapping) - </w:t>
      </w:r>
      <w:r w:rsidRPr="00BC1031">
        <w:rPr>
          <w:b/>
          <w:bCs/>
          <w:lang w:val="pl-PL"/>
        </w:rPr>
        <w:t>MySQL 8.0</w:t>
      </w:r>
      <w:r w:rsidRPr="00BC1031">
        <w:rPr>
          <w:lang w:val="pl-PL"/>
        </w:rPr>
        <w:t xml:space="preserve"> - baza danych - </w:t>
      </w:r>
      <w:r w:rsidRPr="00BC1031">
        <w:rPr>
          <w:b/>
          <w:bCs/>
          <w:lang w:val="pl-PL"/>
        </w:rPr>
        <w:t>Bean Validation (JSR-303)</w:t>
      </w:r>
      <w:r w:rsidRPr="00BC1031">
        <w:rPr>
          <w:lang w:val="pl-PL"/>
        </w:rPr>
        <w:t xml:space="preserve"> - walidacja danych - </w:t>
      </w:r>
      <w:r w:rsidRPr="00BC1031">
        <w:rPr>
          <w:b/>
          <w:bCs/>
          <w:lang w:val="pl-PL"/>
        </w:rPr>
        <w:t>Maven 3.9.9</w:t>
      </w:r>
      <w:r w:rsidRPr="00BC1031">
        <w:rPr>
          <w:lang w:val="pl-PL"/>
        </w:rPr>
        <w:t xml:space="preserve"> - zarządzanie zależnościami</w:t>
      </w:r>
    </w:p>
    <w:p w14:paraId="4A1F1B91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Frontend:</w:t>
      </w:r>
      <w:r w:rsidRPr="00BC1031">
        <w:rPr>
          <w:lang w:val="pl-PL"/>
        </w:rPr>
        <w:t xml:space="preserve"> - </w:t>
      </w:r>
      <w:r w:rsidRPr="00BC1031">
        <w:rPr>
          <w:b/>
          <w:bCs/>
          <w:lang w:val="pl-PL"/>
        </w:rPr>
        <w:t>Thymeleaf</w:t>
      </w:r>
      <w:r w:rsidRPr="00BC1031">
        <w:rPr>
          <w:lang w:val="pl-PL"/>
        </w:rPr>
        <w:t xml:space="preserve"> - silnik szablonów HTML po stronie serwera - </w:t>
      </w:r>
      <w:r w:rsidRPr="00BC1031">
        <w:rPr>
          <w:b/>
          <w:bCs/>
          <w:lang w:val="pl-PL"/>
        </w:rPr>
        <w:t>Bootstrap 5.3</w:t>
      </w:r>
      <w:r w:rsidRPr="00BC1031">
        <w:rPr>
          <w:lang w:val="pl-PL"/>
        </w:rPr>
        <w:t xml:space="preserve"> - framework CSS z responsywnym designem - </w:t>
      </w:r>
      <w:r w:rsidRPr="00BC1031">
        <w:rPr>
          <w:b/>
          <w:bCs/>
          <w:lang w:val="pl-PL"/>
        </w:rPr>
        <w:t>Bootstrap Icons</w:t>
      </w:r>
      <w:r w:rsidRPr="00BC1031">
        <w:rPr>
          <w:lang w:val="pl-PL"/>
        </w:rPr>
        <w:t xml:space="preserve"> - kompletny zestaw ikon - </w:t>
      </w:r>
      <w:r w:rsidRPr="00BC1031">
        <w:rPr>
          <w:b/>
          <w:bCs/>
          <w:lang w:val="pl-PL"/>
        </w:rPr>
        <w:t>JavaScript (ES6+)</w:t>
      </w:r>
      <w:r w:rsidRPr="00BC1031">
        <w:rPr>
          <w:lang w:val="pl-PL"/>
        </w:rPr>
        <w:t xml:space="preserve"> - interaktywność po stronie klienta - </w:t>
      </w:r>
      <w:r w:rsidRPr="00BC1031">
        <w:rPr>
          <w:b/>
          <w:bCs/>
          <w:lang w:val="pl-PL"/>
        </w:rPr>
        <w:t>Chart.js</w:t>
      </w:r>
      <w:r w:rsidRPr="00BC1031">
        <w:rPr>
          <w:lang w:val="pl-PL"/>
        </w:rPr>
        <w:t xml:space="preserve"> - wykresy i wizualizacje (importowane przez CDN)</w:t>
      </w:r>
    </w:p>
    <w:p w14:paraId="267178DF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Narzędzia budowania:</w:t>
      </w:r>
      <w:r w:rsidRPr="00BC1031">
        <w:rPr>
          <w:lang w:val="pl-PL"/>
        </w:rPr>
        <w:t xml:space="preserve"> - </w:t>
      </w:r>
      <w:r w:rsidRPr="00BC1031">
        <w:rPr>
          <w:b/>
          <w:bCs/>
          <w:lang w:val="pl-PL"/>
        </w:rPr>
        <w:t>Maven 3.9.9</w:t>
      </w:r>
      <w:r w:rsidRPr="00BC1031">
        <w:rPr>
          <w:lang w:val="pl-PL"/>
        </w:rPr>
        <w:t xml:space="preserve"> - zarządzanie zależnościami i budowanie projektu - </w:t>
      </w:r>
      <w:r w:rsidRPr="00BC1031">
        <w:rPr>
          <w:b/>
          <w:bCs/>
          <w:lang w:val="pl-PL"/>
        </w:rPr>
        <w:t>Docker</w:t>
      </w:r>
      <w:r w:rsidRPr="00BC1031">
        <w:rPr>
          <w:lang w:val="pl-PL"/>
        </w:rPr>
        <w:t xml:space="preserve"> - konteneryzacja aplikacji - </w:t>
      </w:r>
      <w:r w:rsidRPr="00BC1031">
        <w:rPr>
          <w:b/>
          <w:bCs/>
          <w:lang w:val="pl-PL"/>
        </w:rPr>
        <w:t>Docker Compose</w:t>
      </w:r>
      <w:r w:rsidRPr="00BC1031">
        <w:rPr>
          <w:lang w:val="pl-PL"/>
        </w:rPr>
        <w:t xml:space="preserve"> - orkiestracja kontenerów</w:t>
      </w:r>
    </w:p>
    <w:p w14:paraId="6A36DA27" w14:textId="77777777" w:rsidR="00E24A83" w:rsidRPr="00BC1031" w:rsidRDefault="00000000">
      <w:pPr>
        <w:pStyle w:val="Nagwek3"/>
        <w:rPr>
          <w:lang w:val="pl-PL"/>
        </w:rPr>
      </w:pPr>
      <w:bookmarkStart w:id="4" w:name="struktura-projektu"/>
      <w:bookmarkEnd w:id="3"/>
      <w:r w:rsidRPr="00BC1031">
        <w:rPr>
          <w:lang w:val="pl-PL"/>
        </w:rPr>
        <w:t>1.3 Struktura Projektu</w:t>
      </w:r>
    </w:p>
    <w:p w14:paraId="555BED86" w14:textId="77777777" w:rsidR="00E24A83" w:rsidRPr="00BC1031" w:rsidRDefault="00000000">
      <w:pPr>
        <w:pStyle w:val="SourceCode"/>
        <w:rPr>
          <w:lang w:val="pl-PL"/>
        </w:rPr>
      </w:pPr>
      <w:r w:rsidRPr="00BC1031">
        <w:rPr>
          <w:rStyle w:val="VerbatimChar"/>
          <w:lang w:val="pl-PL"/>
        </w:rPr>
        <w:t>ticketmaster/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├── src/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├── main/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├── java/com/example/ticketmaster/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├── config/              # Konfiguracja aplikacj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SecurityConfig.java    # Konfiguracja Spring Security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└── DbInitializer.java     # Inicjalizacja danych startowych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├── controller/          # Kontrolery REST i MVC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AdminController.java        # Panel administrator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AuthController.java         # Autoryzacja i rejestracj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ClientController.java       # Panel klient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CustomErrorController.java  # Obsługa błędów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HomeController.java         # Strona główn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OrganizerController.java    # Panel organizator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└── SeatApiController.java      # REST API dla miejsc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├── dto/                 # Data Transfer Objects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lastRenderedPageBreak/>
        <w:t>│   │   │   │   ├── CreateEventDto.java    # DTO do tworzenia wydarzeń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EventDto.java          # DTO wyświetlania wydarzeń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TicketDto.java         # DTO biletów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UserDto.java           # DTO użytkowników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└── UserRegistrationDto.java # DTO rejestracj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├── entity/              # Encje JPA (modele danych)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Event.java        # Wydarzeni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Role.java         # Role użytkowników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Ticket.java       # Bilety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└── User.java         # Użytkownicy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├── mapper/              # Konwertery Entity ↔ DTO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EventMapper.jav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TicketMapper.jav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└── UserMapper.jav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├── repository/          # Repozytoria Spring Data JP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EventRepository.jav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RoleRepository.jav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├── TicketRepository.jav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│   └── UserRepository.jav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└── service/             # Logika biznesow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    ├── EventService.java     # Zarządzanie wydarzeniam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    ├── TicketService.java    # Zarządzanie biletam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│       └── UserService.java      # Zarządzanie użytkownikam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└── resources/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├── static/              # Zasoby statyczne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├── css/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└── styles.css   # Style aplikacj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└── js/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    └── script.js    # JavaScript funkcjonalnośc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├── templates/           # Szablony Thymeleaf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├── admin/           # Szablony panelu administrator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├── dashboard.html    # Dashboard admin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├── events.html       # Zarządzanie wydarzeniam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└── users.html        # Zarządzanie użytkownikam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├── auth/            # Szablony autoryzacj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├── login.html        # Strona logowani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└── register.html     # Strona rejestracj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├── client/          # Szablony panelu klient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├── dashboard.html     # Dashboard klient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├── events.html        # Przeglądanie wydarzeń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├── event-details.html # Szczegóły wydarzeni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└── tickets.html       # Zarządzanie biletam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├── organizer/       # Szablony panelu organizator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├── dashboard.html      # Dashboard organizator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├── events.html         # Lista wydarzeń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├── create-event.html   # Tworzenie wydarzeni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├── edit-event.html     # Edycja wydarzeni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└── event-tickets.html  # Bilety wydarzeni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├── fragments/       # Komponenty wielokrotnego użytku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└── layout.html        # Layout i fragmenty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├── error/           # Strony błędów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│   └── error.html         # Uniwersalna strona błędów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│   └── index.html       # Strona główna (publiczna)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│       └── application.properties     # Konfiguracja aplikacj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lastRenderedPageBreak/>
        <w:t>│   └── test/                        # Testy jednostkowe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    └── java/com/example/ticketmaster/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│           └── TicketmasterApplicationTests.jav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├── .mvn/wrapper/                    # Maven Wrapper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├── target/                          # Skompilowane pliki (generowane)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├── pom.xml                          # Konfiguracja Maven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├── Dockerfile                       # Definicja obrazu Docker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├── docker-compose.yml              # Orkiestracja kontenerów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├── .gitignore                       # Wykluczenia Git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├── .gitattributes                   # Atrybuty Git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├── mvnw                            # Maven Wrapper (Linux/macOS)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├── mvnw.cmd                        # Maven Wrapper (Windows)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└── README.md                        # Dokumentacja projektu</w:t>
      </w:r>
    </w:p>
    <w:p w14:paraId="42B401F9" w14:textId="77777777" w:rsidR="00E24A83" w:rsidRPr="00BC1031" w:rsidRDefault="00000000">
      <w:pPr>
        <w:pStyle w:val="Nagwek2"/>
        <w:rPr>
          <w:lang w:val="pl-PL"/>
        </w:rPr>
      </w:pPr>
      <w:bookmarkStart w:id="5" w:name="funkcjonalności-systemu"/>
      <w:bookmarkEnd w:id="1"/>
      <w:bookmarkEnd w:id="4"/>
      <w:r w:rsidRPr="00BC1031">
        <w:rPr>
          <w:lang w:val="pl-PL"/>
        </w:rPr>
        <w:t>2. Funkcjonalności Systemu</w:t>
      </w:r>
    </w:p>
    <w:p w14:paraId="0EBC9490" w14:textId="77777777" w:rsidR="00E24A83" w:rsidRPr="00BC1031" w:rsidRDefault="00000000">
      <w:pPr>
        <w:pStyle w:val="Nagwek3"/>
        <w:rPr>
          <w:lang w:val="pl-PL"/>
        </w:rPr>
      </w:pPr>
      <w:bookmarkStart w:id="6" w:name="role-użytkowników"/>
      <w:r w:rsidRPr="00BC1031">
        <w:rPr>
          <w:lang w:val="pl-PL"/>
        </w:rPr>
        <w:t>2.1 Role Użytkowników</w:t>
      </w:r>
    </w:p>
    <w:p w14:paraId="739C0963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lang w:val="pl-PL"/>
        </w:rPr>
        <w:t>System implementuje trzy role użytkowników z ścisłym rozgraniczeniem uprawnień:</w:t>
      </w:r>
    </w:p>
    <w:p w14:paraId="44211A31" w14:textId="77777777" w:rsidR="00E24A83" w:rsidRPr="00BC1031" w:rsidRDefault="00000000">
      <w:pPr>
        <w:pStyle w:val="Nagwek4"/>
        <w:rPr>
          <w:lang w:val="pl-PL"/>
        </w:rPr>
      </w:pPr>
      <w:bookmarkStart w:id="7" w:name="admin---administrator-systemu"/>
      <w:r w:rsidRPr="00BC1031">
        <w:rPr>
          <w:lang w:val="pl-PL"/>
        </w:rPr>
        <w:t>1. ADMIN - Administrator systemu</w:t>
      </w:r>
    </w:p>
    <w:p w14:paraId="44F6B420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Uprawnienia:</w:t>
      </w:r>
      <w:r w:rsidRPr="00BC1031">
        <w:rPr>
          <w:lang w:val="pl-PL"/>
        </w:rPr>
        <w:t xml:space="preserve"> - Zarządzanie wszystkimi użytkownikami (przeglądanie, usuwanie) - Zatwierdzanie/odrzucanie wydarzeń organizatorów - Podgląd wszystkich wydarzeń i biletów w systemie - Dostęp do panelu administracyjnego z statystykami systemu - Usuwanie wydarzeń (wszystkich, nie tylko własnych) - Pełny dostęp do wszystkich funkcji systemu</w:t>
      </w:r>
    </w:p>
    <w:p w14:paraId="4768FFCC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Główne endpointy:</w:t>
      </w:r>
      <w:r w:rsidRPr="00BC1031">
        <w:rPr>
          <w:lang w:val="pl-PL"/>
        </w:rPr>
        <w:t xml:space="preserve"> - </w:t>
      </w:r>
      <w:r w:rsidRPr="00BC1031">
        <w:rPr>
          <w:rStyle w:val="VerbatimChar"/>
          <w:lang w:val="pl-PL"/>
        </w:rPr>
        <w:t>/admin/dashboard</w:t>
      </w:r>
      <w:r w:rsidRPr="00BC1031">
        <w:rPr>
          <w:lang w:val="pl-PL"/>
        </w:rPr>
        <w:t xml:space="preserve"> - Panel z ogólnymi statystykami - </w:t>
      </w:r>
      <w:r w:rsidRPr="00BC1031">
        <w:rPr>
          <w:rStyle w:val="VerbatimChar"/>
          <w:lang w:val="pl-PL"/>
        </w:rPr>
        <w:t>/admin/users</w:t>
      </w:r>
      <w:r w:rsidRPr="00BC1031">
        <w:rPr>
          <w:lang w:val="pl-PL"/>
        </w:rPr>
        <w:t xml:space="preserve"> - Zarządzanie użytkownikami - </w:t>
      </w:r>
      <w:r w:rsidRPr="00BC1031">
        <w:rPr>
          <w:rStyle w:val="VerbatimChar"/>
          <w:lang w:val="pl-PL"/>
        </w:rPr>
        <w:t>/admin/events</w:t>
      </w:r>
      <w:r w:rsidRPr="00BC1031">
        <w:rPr>
          <w:lang w:val="pl-PL"/>
        </w:rPr>
        <w:t xml:space="preserve"> - Zarządzanie wszystkimi wydarzeniami - </w:t>
      </w:r>
      <w:r w:rsidRPr="00BC1031">
        <w:rPr>
          <w:rStyle w:val="VerbatimChar"/>
          <w:lang w:val="pl-PL"/>
        </w:rPr>
        <w:t>/admin/events/{id}/approve</w:t>
      </w:r>
      <w:r w:rsidRPr="00BC1031">
        <w:rPr>
          <w:lang w:val="pl-PL"/>
        </w:rPr>
        <w:t xml:space="preserve"> - Zatwierdzanie wydarzeń - </w:t>
      </w:r>
      <w:r w:rsidRPr="00BC1031">
        <w:rPr>
          <w:rStyle w:val="VerbatimChar"/>
          <w:lang w:val="pl-PL"/>
        </w:rPr>
        <w:t>/admin/events/{id}/reject</w:t>
      </w:r>
      <w:r w:rsidRPr="00BC1031">
        <w:rPr>
          <w:lang w:val="pl-PL"/>
        </w:rPr>
        <w:t xml:space="preserve"> - Odrzucanie wydarzeń - </w:t>
      </w:r>
      <w:r w:rsidRPr="00BC1031">
        <w:rPr>
          <w:rStyle w:val="VerbatimChar"/>
          <w:lang w:val="pl-PL"/>
        </w:rPr>
        <w:t>/admin/events/{id}/delete</w:t>
      </w:r>
      <w:r w:rsidRPr="00BC1031">
        <w:rPr>
          <w:lang w:val="pl-PL"/>
        </w:rPr>
        <w:t xml:space="preserve"> - Usuwanie wydarzeń - </w:t>
      </w:r>
      <w:r w:rsidRPr="00BC1031">
        <w:rPr>
          <w:rStyle w:val="VerbatimChar"/>
          <w:lang w:val="pl-PL"/>
        </w:rPr>
        <w:t>/admin/users/{id}/delete</w:t>
      </w:r>
      <w:r w:rsidRPr="00BC1031">
        <w:rPr>
          <w:lang w:val="pl-PL"/>
        </w:rPr>
        <w:t xml:space="preserve"> - Usuwanie użytkowników</w:t>
      </w:r>
    </w:p>
    <w:p w14:paraId="222A1C96" w14:textId="77777777" w:rsidR="00E24A83" w:rsidRPr="00BC1031" w:rsidRDefault="00000000">
      <w:pPr>
        <w:pStyle w:val="Nagwek4"/>
        <w:rPr>
          <w:lang w:val="pl-PL"/>
        </w:rPr>
      </w:pPr>
      <w:bookmarkStart w:id="8" w:name="organizer---organizator-wydarzeń"/>
      <w:bookmarkEnd w:id="7"/>
      <w:r w:rsidRPr="00BC1031">
        <w:rPr>
          <w:lang w:val="pl-PL"/>
        </w:rPr>
        <w:t>2. ORGANIZER - Organizator wydarzeń</w:t>
      </w:r>
    </w:p>
    <w:p w14:paraId="44977A69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Uprawnienia:</w:t>
      </w:r>
      <w:r w:rsidRPr="00BC1031">
        <w:rPr>
          <w:lang w:val="pl-PL"/>
        </w:rPr>
        <w:t xml:space="preserve"> - Tworzenie nowych wydarzeń (wymagają zatwierdzenia przez admin) - Edycja własnych wydarzeń (ograniczona po zatwierdzeniu) - Podgląd sprzedanych biletów dla swoich wydarzeń - Dostęp do statystyk sprzedaży własnych wydarzeń - Zarządzanie tylko własnymi wydarzeniami</w:t>
      </w:r>
    </w:p>
    <w:p w14:paraId="023FF8C6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Główne endpointy:</w:t>
      </w:r>
      <w:r w:rsidRPr="00BC1031">
        <w:rPr>
          <w:lang w:val="pl-PL"/>
        </w:rPr>
        <w:t xml:space="preserve"> - </w:t>
      </w:r>
      <w:r w:rsidRPr="00BC1031">
        <w:rPr>
          <w:rStyle w:val="VerbatimChar"/>
          <w:lang w:val="pl-PL"/>
        </w:rPr>
        <w:t>/organizer/dashboard</w:t>
      </w:r>
      <w:r w:rsidRPr="00BC1031">
        <w:rPr>
          <w:lang w:val="pl-PL"/>
        </w:rPr>
        <w:t xml:space="preserve"> - Panel organizatora ze statystykami - </w:t>
      </w:r>
      <w:r w:rsidRPr="00BC1031">
        <w:rPr>
          <w:rStyle w:val="VerbatimChar"/>
          <w:lang w:val="pl-PL"/>
        </w:rPr>
        <w:t>/organizer/events</w:t>
      </w:r>
      <w:r w:rsidRPr="00BC1031">
        <w:rPr>
          <w:lang w:val="pl-PL"/>
        </w:rPr>
        <w:t xml:space="preserve"> - Lista własnych wydarzeń - </w:t>
      </w:r>
      <w:r w:rsidRPr="00BC1031">
        <w:rPr>
          <w:rStyle w:val="VerbatimChar"/>
          <w:lang w:val="pl-PL"/>
        </w:rPr>
        <w:t>/organizer/events/create</w:t>
      </w:r>
      <w:r w:rsidRPr="00BC1031">
        <w:rPr>
          <w:lang w:val="pl-PL"/>
        </w:rPr>
        <w:t xml:space="preserve"> - Tworzenie nowego wydarzenia - </w:t>
      </w:r>
      <w:r w:rsidRPr="00BC1031">
        <w:rPr>
          <w:rStyle w:val="VerbatimChar"/>
          <w:lang w:val="pl-PL"/>
        </w:rPr>
        <w:t>/organizer/events/{id}/edit</w:t>
      </w:r>
      <w:r w:rsidRPr="00BC1031">
        <w:rPr>
          <w:lang w:val="pl-PL"/>
        </w:rPr>
        <w:t xml:space="preserve"> - Edycja wydarzenia - </w:t>
      </w:r>
      <w:r w:rsidRPr="00BC1031">
        <w:rPr>
          <w:rStyle w:val="VerbatimChar"/>
          <w:lang w:val="pl-PL"/>
        </w:rPr>
        <w:t>/organizer/events/{id}/tickets</w:t>
      </w:r>
      <w:r w:rsidRPr="00BC1031">
        <w:rPr>
          <w:lang w:val="pl-PL"/>
        </w:rPr>
        <w:t xml:space="preserve"> - Podgląd sprzedanych biletów</w:t>
      </w:r>
    </w:p>
    <w:p w14:paraId="6B37633F" w14:textId="77777777" w:rsidR="00E24A83" w:rsidRPr="00BC1031" w:rsidRDefault="00000000">
      <w:pPr>
        <w:pStyle w:val="Nagwek4"/>
        <w:rPr>
          <w:lang w:val="pl-PL"/>
        </w:rPr>
      </w:pPr>
      <w:bookmarkStart w:id="9" w:name="client---klient"/>
      <w:bookmarkEnd w:id="8"/>
      <w:r w:rsidRPr="00BC1031">
        <w:rPr>
          <w:lang w:val="pl-PL"/>
        </w:rPr>
        <w:t>3. CLIENT - Klient</w:t>
      </w:r>
    </w:p>
    <w:p w14:paraId="46E7653E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Uprawnienia:</w:t>
      </w:r>
      <w:r w:rsidRPr="00BC1031">
        <w:rPr>
          <w:lang w:val="pl-PL"/>
        </w:rPr>
        <w:t xml:space="preserve"> - Przeglądanie zatwierdzonych i dostępnych wydarzeń - Zakup biletów z wyborem konkretnych miejsc - Rezerwacja biletów (z późniejszą możliwością opłacenia) - Zarządzanie własnymi biletami (przeglądanie, anulowanie) - Dostęp tylko do publicznych treści</w:t>
      </w:r>
    </w:p>
    <w:p w14:paraId="3623E7F2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Główne endpointy:</w:t>
      </w:r>
      <w:r w:rsidRPr="00BC1031">
        <w:rPr>
          <w:lang w:val="pl-PL"/>
        </w:rPr>
        <w:t xml:space="preserve"> - </w:t>
      </w:r>
      <w:r w:rsidRPr="00BC1031">
        <w:rPr>
          <w:rStyle w:val="VerbatimChar"/>
          <w:lang w:val="pl-PL"/>
        </w:rPr>
        <w:t>/client/dashboard</w:t>
      </w:r>
      <w:r w:rsidRPr="00BC1031">
        <w:rPr>
          <w:lang w:val="pl-PL"/>
        </w:rPr>
        <w:t xml:space="preserve"> - Panel klienta z podsumowaniem biletów - </w:t>
      </w:r>
      <w:r w:rsidRPr="00BC1031">
        <w:rPr>
          <w:rStyle w:val="VerbatimChar"/>
          <w:lang w:val="pl-PL"/>
        </w:rPr>
        <w:t>/client/events</w:t>
      </w:r>
      <w:r w:rsidRPr="00BC1031">
        <w:rPr>
          <w:lang w:val="pl-PL"/>
        </w:rPr>
        <w:t xml:space="preserve"> - Katalog dostępnych wydarzeń - </w:t>
      </w:r>
      <w:r w:rsidRPr="00BC1031">
        <w:rPr>
          <w:rStyle w:val="VerbatimChar"/>
          <w:lang w:val="pl-PL"/>
        </w:rPr>
        <w:t>/client/events/{id}</w:t>
      </w:r>
      <w:r w:rsidRPr="00BC1031">
        <w:rPr>
          <w:lang w:val="pl-PL"/>
        </w:rPr>
        <w:t xml:space="preserve"> - Szczegóły wydarzenia z możliwością zakupu - </w:t>
      </w:r>
      <w:r w:rsidRPr="00BC1031">
        <w:rPr>
          <w:rStyle w:val="VerbatimChar"/>
          <w:lang w:val="pl-PL"/>
        </w:rPr>
        <w:t>/client/events/{id}/purchase</w:t>
      </w:r>
      <w:r w:rsidRPr="00BC1031">
        <w:rPr>
          <w:lang w:val="pl-PL"/>
        </w:rPr>
        <w:t xml:space="preserve"> - Zakup biletu - </w:t>
      </w:r>
      <w:r w:rsidRPr="00BC1031">
        <w:rPr>
          <w:rStyle w:val="VerbatimChar"/>
          <w:lang w:val="pl-PL"/>
        </w:rPr>
        <w:lastRenderedPageBreak/>
        <w:t>/client/events/{id}/reserve</w:t>
      </w:r>
      <w:r w:rsidRPr="00BC1031">
        <w:rPr>
          <w:lang w:val="pl-PL"/>
        </w:rPr>
        <w:t xml:space="preserve"> - Rezerwacja biletu - </w:t>
      </w:r>
      <w:r w:rsidRPr="00BC1031">
        <w:rPr>
          <w:rStyle w:val="VerbatimChar"/>
          <w:lang w:val="pl-PL"/>
        </w:rPr>
        <w:t>/client/tickets</w:t>
      </w:r>
      <w:r w:rsidRPr="00BC1031">
        <w:rPr>
          <w:lang w:val="pl-PL"/>
        </w:rPr>
        <w:t xml:space="preserve"> - Zarządzanie własnymi biletami - </w:t>
      </w:r>
      <w:r w:rsidRPr="00BC1031">
        <w:rPr>
          <w:rStyle w:val="VerbatimChar"/>
          <w:lang w:val="pl-PL"/>
        </w:rPr>
        <w:t>/client/tickets/{id}/pay</w:t>
      </w:r>
      <w:r w:rsidRPr="00BC1031">
        <w:rPr>
          <w:lang w:val="pl-PL"/>
        </w:rPr>
        <w:t xml:space="preserve"> - Opłacenie zarezerwowanego biletu - </w:t>
      </w:r>
      <w:r w:rsidRPr="00BC1031">
        <w:rPr>
          <w:rStyle w:val="VerbatimChar"/>
          <w:lang w:val="pl-PL"/>
        </w:rPr>
        <w:t>/client/tickets/{id}/cancel</w:t>
      </w:r>
      <w:r w:rsidRPr="00BC1031">
        <w:rPr>
          <w:lang w:val="pl-PL"/>
        </w:rPr>
        <w:t xml:space="preserve"> - Anulowanie biletu</w:t>
      </w:r>
    </w:p>
    <w:p w14:paraId="1A860263" w14:textId="77777777" w:rsidR="00E24A83" w:rsidRPr="00BC1031" w:rsidRDefault="00000000">
      <w:pPr>
        <w:pStyle w:val="Nagwek3"/>
        <w:rPr>
          <w:lang w:val="pl-PL"/>
        </w:rPr>
      </w:pPr>
      <w:bookmarkStart w:id="10" w:name="główne-moduły"/>
      <w:bookmarkEnd w:id="6"/>
      <w:bookmarkEnd w:id="9"/>
      <w:r w:rsidRPr="00BC1031">
        <w:rPr>
          <w:lang w:val="pl-PL"/>
        </w:rPr>
        <w:t>2.2 Główne Moduły</w:t>
      </w:r>
    </w:p>
    <w:p w14:paraId="221650C8" w14:textId="77777777" w:rsidR="00E24A83" w:rsidRPr="00BC1031" w:rsidRDefault="00000000">
      <w:pPr>
        <w:pStyle w:val="Nagwek4"/>
        <w:rPr>
          <w:lang w:val="pl-PL"/>
        </w:rPr>
      </w:pPr>
      <w:bookmarkStart w:id="11" w:name="moduł-uwierzytelniania-authcontroller"/>
      <w:r w:rsidRPr="00BC1031">
        <w:rPr>
          <w:lang w:val="pl-PL"/>
        </w:rPr>
        <w:t>Moduł Uwierzytelniania (</w:t>
      </w:r>
      <w:r w:rsidRPr="00BC1031">
        <w:rPr>
          <w:rStyle w:val="VerbatimChar"/>
          <w:lang w:val="pl-PL"/>
        </w:rPr>
        <w:t>AuthController</w:t>
      </w:r>
      <w:r w:rsidRPr="00BC1031">
        <w:rPr>
          <w:lang w:val="pl-PL"/>
        </w:rPr>
        <w:t>)</w:t>
      </w:r>
    </w:p>
    <w:p w14:paraId="4D25C0B4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Funkcjonalności:</w:t>
      </w:r>
      <w:r w:rsidRPr="00BC1031">
        <w:rPr>
          <w:lang w:val="pl-PL"/>
        </w:rPr>
        <w:t xml:space="preserve"> - </w:t>
      </w:r>
      <w:r w:rsidRPr="00BC1031">
        <w:rPr>
          <w:b/>
          <w:bCs/>
          <w:lang w:val="pl-PL"/>
        </w:rPr>
        <w:t>Rejestracja użytkowników</w:t>
      </w:r>
      <w:r w:rsidRPr="00BC1031">
        <w:rPr>
          <w:lang w:val="pl-PL"/>
        </w:rPr>
        <w:t xml:space="preserve"> (</w:t>
      </w:r>
      <w:r w:rsidRPr="00BC1031">
        <w:rPr>
          <w:rStyle w:val="VerbatimChar"/>
          <w:lang w:val="pl-PL"/>
        </w:rPr>
        <w:t>GET/POST /register</w:t>
      </w:r>
      <w:r w:rsidRPr="00BC1031">
        <w:rPr>
          <w:lang w:val="pl-PL"/>
        </w:rPr>
        <w:t>) - Walidacja danych (username, email, hasło, dane osobowe) - Wybór roli podczas rejestracji (Client/Organizer) - Automatyczne hashowanie haseł BCrypt - Sprawdzanie unikalności username i email</w:t>
      </w:r>
    </w:p>
    <w:p w14:paraId="3C5E8E23" w14:textId="77777777" w:rsidR="00E24A8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ogowanie</w:t>
      </w:r>
      <w:r>
        <w:t xml:space="preserve"> (</w:t>
      </w:r>
      <w:r>
        <w:rPr>
          <w:rStyle w:val="VerbatimChar"/>
        </w:rPr>
        <w:t>GET /login</w:t>
      </w:r>
      <w:r>
        <w:t>)</w:t>
      </w:r>
    </w:p>
    <w:p w14:paraId="127F98E7" w14:textId="77777777" w:rsidR="00E24A83" w:rsidRDefault="00000000">
      <w:pPr>
        <w:pStyle w:val="Compact"/>
        <w:numPr>
          <w:ilvl w:val="1"/>
          <w:numId w:val="3"/>
        </w:numPr>
      </w:pPr>
      <w:r>
        <w:t>Integracja z Spring Security</w:t>
      </w:r>
    </w:p>
    <w:p w14:paraId="441994A2" w14:textId="77777777" w:rsidR="00E24A83" w:rsidRDefault="00000000">
      <w:pPr>
        <w:pStyle w:val="Compact"/>
        <w:numPr>
          <w:ilvl w:val="1"/>
          <w:numId w:val="3"/>
        </w:numPr>
      </w:pPr>
      <w:r>
        <w:t>Wyświetlanie kont demonstracyjnych</w:t>
      </w:r>
    </w:p>
    <w:p w14:paraId="2467E5F7" w14:textId="77777777" w:rsidR="00E24A83" w:rsidRPr="00BC1031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BC1031">
        <w:rPr>
          <w:lang w:val="pl-PL"/>
        </w:rPr>
        <w:t>Przekierowanie na odpowiedni dashboard po zalogowaniu</w:t>
      </w:r>
    </w:p>
    <w:p w14:paraId="40EE09C6" w14:textId="77777777" w:rsidR="00E24A8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Zarządzanie sesjami</w:t>
      </w:r>
    </w:p>
    <w:p w14:paraId="06F9D0FE" w14:textId="77777777" w:rsidR="00E24A83" w:rsidRDefault="00000000">
      <w:pPr>
        <w:pStyle w:val="Compact"/>
        <w:numPr>
          <w:ilvl w:val="1"/>
          <w:numId w:val="4"/>
        </w:numPr>
      </w:pPr>
      <w:r>
        <w:t>Automatyczne przekierowanie (</w:t>
      </w:r>
      <w:r>
        <w:rPr>
          <w:rStyle w:val="VerbatimChar"/>
        </w:rPr>
        <w:t>GET /dashboard</w:t>
      </w:r>
      <w:r>
        <w:t>)</w:t>
      </w:r>
    </w:p>
    <w:p w14:paraId="38D34E81" w14:textId="77777777" w:rsidR="00E24A83" w:rsidRDefault="00000000">
      <w:pPr>
        <w:pStyle w:val="Compact"/>
        <w:numPr>
          <w:ilvl w:val="1"/>
          <w:numId w:val="4"/>
        </w:numPr>
      </w:pPr>
      <w:r>
        <w:t>Bezpieczne wylogowanie z czyszczeniem sesji</w:t>
      </w:r>
    </w:p>
    <w:p w14:paraId="1D77877A" w14:textId="77777777" w:rsidR="00E24A83" w:rsidRDefault="00000000">
      <w:pPr>
        <w:pStyle w:val="Nagwek4"/>
      </w:pPr>
      <w:bookmarkStart w:id="12" w:name="moduł-wydarzeń"/>
      <w:bookmarkEnd w:id="11"/>
      <w:r>
        <w:t>Moduł Wydarzeń</w:t>
      </w:r>
    </w:p>
    <w:p w14:paraId="0D951A48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Zarządzanie cyklem życia wydarzenia:</w:t>
      </w:r>
      <w:r w:rsidRPr="00BC1031">
        <w:rPr>
          <w:lang w:val="pl-PL"/>
        </w:rPr>
        <w:t xml:space="preserve"> 1. </w:t>
      </w:r>
      <w:r w:rsidRPr="00BC1031">
        <w:rPr>
          <w:b/>
          <w:bCs/>
          <w:lang w:val="pl-PL"/>
        </w:rPr>
        <w:t>Tworzenie</w:t>
      </w:r>
      <w:r w:rsidRPr="00BC1031">
        <w:rPr>
          <w:lang w:val="pl-PL"/>
        </w:rPr>
        <w:t xml:space="preserve"> (Organizer) → </w:t>
      </w:r>
      <w:r w:rsidRPr="00BC1031">
        <w:rPr>
          <w:b/>
          <w:bCs/>
          <w:lang w:val="pl-PL"/>
        </w:rPr>
        <w:t>Moderacja</w:t>
      </w:r>
      <w:r w:rsidRPr="00BC1031">
        <w:rPr>
          <w:lang w:val="pl-PL"/>
        </w:rPr>
        <w:t xml:space="preserve"> (Admin) → </w:t>
      </w:r>
      <w:r w:rsidRPr="00BC1031">
        <w:rPr>
          <w:b/>
          <w:bCs/>
          <w:lang w:val="pl-PL"/>
        </w:rPr>
        <w:t>Publikacja</w:t>
      </w:r>
      <w:r w:rsidRPr="00BC1031">
        <w:rPr>
          <w:lang w:val="pl-PL"/>
        </w:rPr>
        <w:t xml:space="preserve"> → </w:t>
      </w:r>
      <w:r w:rsidRPr="00BC1031">
        <w:rPr>
          <w:b/>
          <w:bCs/>
          <w:lang w:val="pl-PL"/>
        </w:rPr>
        <w:t>Sprzedaż</w:t>
      </w:r>
    </w:p>
    <w:p w14:paraId="2C1DF028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Statusy wydarzeń:</w:t>
      </w:r>
      <w:r w:rsidRPr="00BC1031">
        <w:rPr>
          <w:lang w:val="pl-PL"/>
        </w:rPr>
        <w:t xml:space="preserve"> - </w:t>
      </w:r>
      <w:r w:rsidRPr="00BC1031">
        <w:rPr>
          <w:rStyle w:val="VerbatimChar"/>
          <w:lang w:val="pl-PL"/>
        </w:rPr>
        <w:t>PENDING_APPROVAL</w:t>
      </w:r>
      <w:r w:rsidRPr="00BC1031">
        <w:rPr>
          <w:lang w:val="pl-PL"/>
        </w:rPr>
        <w:t xml:space="preserve"> - oczekuje na zatwierdzenie przez administratora - </w:t>
      </w:r>
      <w:r w:rsidRPr="00BC1031">
        <w:rPr>
          <w:rStyle w:val="VerbatimChar"/>
          <w:lang w:val="pl-PL"/>
        </w:rPr>
        <w:t>APPROVED</w:t>
      </w:r>
      <w:r w:rsidRPr="00BC1031">
        <w:rPr>
          <w:lang w:val="pl-PL"/>
        </w:rPr>
        <w:t xml:space="preserve"> - zatwierdzone, dostępne do sprzedaży biletów - </w:t>
      </w:r>
      <w:r w:rsidRPr="00BC1031">
        <w:rPr>
          <w:rStyle w:val="VerbatimChar"/>
          <w:lang w:val="pl-PL"/>
        </w:rPr>
        <w:t>REJECTED</w:t>
      </w:r>
      <w:r w:rsidRPr="00BC1031">
        <w:rPr>
          <w:lang w:val="pl-PL"/>
        </w:rPr>
        <w:t xml:space="preserve"> - odrzucone przez administratora - </w:t>
      </w:r>
      <w:r w:rsidRPr="00BC1031">
        <w:rPr>
          <w:rStyle w:val="VerbatimChar"/>
          <w:lang w:val="pl-PL"/>
        </w:rPr>
        <w:t>CANCELLED</w:t>
      </w:r>
      <w:r w:rsidRPr="00BC1031">
        <w:rPr>
          <w:lang w:val="pl-PL"/>
        </w:rPr>
        <w:t xml:space="preserve"> - anulowane - </w:t>
      </w:r>
      <w:r w:rsidRPr="00BC1031">
        <w:rPr>
          <w:rStyle w:val="VerbatimChar"/>
          <w:lang w:val="pl-PL"/>
        </w:rPr>
        <w:t>COMPLETED</w:t>
      </w:r>
      <w:r w:rsidRPr="00BC1031">
        <w:rPr>
          <w:lang w:val="pl-PL"/>
        </w:rPr>
        <w:t xml:space="preserve"> - zakończone</w:t>
      </w:r>
    </w:p>
    <w:p w14:paraId="13930A9F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Kategorie wydarzeń:</w:t>
      </w:r>
      <w:r w:rsidRPr="00BC1031">
        <w:rPr>
          <w:lang w:val="pl-PL"/>
        </w:rPr>
        <w:t xml:space="preserve"> - </w:t>
      </w:r>
      <w:r w:rsidRPr="00BC1031">
        <w:rPr>
          <w:rStyle w:val="VerbatimChar"/>
          <w:lang w:val="pl-PL"/>
        </w:rPr>
        <w:t>CONCERT</w:t>
      </w:r>
      <w:r w:rsidRPr="00BC1031">
        <w:rPr>
          <w:lang w:val="pl-PL"/>
        </w:rPr>
        <w:t xml:space="preserve"> - Koncerty muzyczne - </w:t>
      </w:r>
      <w:r w:rsidRPr="00BC1031">
        <w:rPr>
          <w:rStyle w:val="VerbatimChar"/>
          <w:lang w:val="pl-PL"/>
        </w:rPr>
        <w:t>THEATRE</w:t>
      </w:r>
      <w:r w:rsidRPr="00BC1031">
        <w:rPr>
          <w:lang w:val="pl-PL"/>
        </w:rPr>
        <w:t xml:space="preserve"> - Spektakle teatralne - </w:t>
      </w:r>
      <w:r w:rsidRPr="00BC1031">
        <w:rPr>
          <w:rStyle w:val="VerbatimChar"/>
          <w:lang w:val="pl-PL"/>
        </w:rPr>
        <w:t>CINEMA</w:t>
      </w:r>
      <w:r w:rsidRPr="00BC1031">
        <w:rPr>
          <w:lang w:val="pl-PL"/>
        </w:rPr>
        <w:t xml:space="preserve"> - Seanse kinowe - </w:t>
      </w:r>
      <w:r w:rsidRPr="00BC1031">
        <w:rPr>
          <w:rStyle w:val="VerbatimChar"/>
          <w:lang w:val="pl-PL"/>
        </w:rPr>
        <w:t>SPORT</w:t>
      </w:r>
      <w:r w:rsidRPr="00BC1031">
        <w:rPr>
          <w:lang w:val="pl-PL"/>
        </w:rPr>
        <w:t xml:space="preserve"> - Wydarzenia sportowe - </w:t>
      </w:r>
      <w:r w:rsidRPr="00BC1031">
        <w:rPr>
          <w:rStyle w:val="VerbatimChar"/>
          <w:lang w:val="pl-PL"/>
        </w:rPr>
        <w:t>CONFERENCE</w:t>
      </w:r>
      <w:r w:rsidRPr="00BC1031">
        <w:rPr>
          <w:lang w:val="pl-PL"/>
        </w:rPr>
        <w:t xml:space="preserve"> - Konferencje i seminaria - </w:t>
      </w:r>
      <w:r w:rsidRPr="00BC1031">
        <w:rPr>
          <w:rStyle w:val="VerbatimChar"/>
          <w:lang w:val="pl-PL"/>
        </w:rPr>
        <w:t>OTHER</w:t>
      </w:r>
      <w:r w:rsidRPr="00BC1031">
        <w:rPr>
          <w:lang w:val="pl-PL"/>
        </w:rPr>
        <w:t xml:space="preserve"> - Inne wydarzenia</w:t>
      </w:r>
    </w:p>
    <w:p w14:paraId="0B0B324F" w14:textId="77777777" w:rsidR="00E24A83" w:rsidRPr="00BC1031" w:rsidRDefault="00000000">
      <w:pPr>
        <w:pStyle w:val="Nagwek4"/>
        <w:rPr>
          <w:lang w:val="pl-PL"/>
        </w:rPr>
      </w:pPr>
      <w:bookmarkStart w:id="13" w:name="moduł-biletów"/>
      <w:bookmarkEnd w:id="12"/>
      <w:r w:rsidRPr="00BC1031">
        <w:rPr>
          <w:lang w:val="pl-PL"/>
        </w:rPr>
        <w:t>Moduł Biletów</w:t>
      </w:r>
    </w:p>
    <w:p w14:paraId="4795AB2F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Funkcjonalności zakupu:</w:t>
      </w:r>
      <w:r w:rsidRPr="00BC1031">
        <w:rPr>
          <w:lang w:val="pl-PL"/>
        </w:rPr>
        <w:t xml:space="preserve"> - </w:t>
      </w:r>
      <w:r w:rsidRPr="00BC1031">
        <w:rPr>
          <w:b/>
          <w:bCs/>
          <w:lang w:val="pl-PL"/>
        </w:rPr>
        <w:t>Natychmiastowy zakup</w:t>
      </w:r>
      <w:r w:rsidRPr="00BC1031">
        <w:rPr>
          <w:lang w:val="pl-PL"/>
        </w:rPr>
        <w:t xml:space="preserve"> - bezpośrednie przejście do statusu PAID - </w:t>
      </w:r>
      <w:r w:rsidRPr="00BC1031">
        <w:rPr>
          <w:b/>
          <w:bCs/>
          <w:lang w:val="pl-PL"/>
        </w:rPr>
        <w:t>Rezerwacja</w:t>
      </w:r>
      <w:r w:rsidRPr="00BC1031">
        <w:rPr>
          <w:lang w:val="pl-PL"/>
        </w:rPr>
        <w:t xml:space="preserve"> - tymczasowe zablokowanie miejsca ze statusem RESERVED</w:t>
      </w:r>
    </w:p>
    <w:p w14:paraId="53D5038A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Statusy biletów:</w:t>
      </w:r>
      <w:r w:rsidRPr="00BC1031">
        <w:rPr>
          <w:lang w:val="pl-PL"/>
        </w:rPr>
        <w:t xml:space="preserve"> - </w:t>
      </w:r>
      <w:r w:rsidRPr="00BC1031">
        <w:rPr>
          <w:rStyle w:val="VerbatimChar"/>
          <w:lang w:val="pl-PL"/>
        </w:rPr>
        <w:t>RESERVED</w:t>
      </w:r>
      <w:r w:rsidRPr="00BC1031">
        <w:rPr>
          <w:lang w:val="pl-PL"/>
        </w:rPr>
        <w:t xml:space="preserve"> - zarezerwowane, oczekują na opłacenie - </w:t>
      </w:r>
      <w:r w:rsidRPr="00BC1031">
        <w:rPr>
          <w:rStyle w:val="VerbatimChar"/>
          <w:lang w:val="pl-PL"/>
        </w:rPr>
        <w:t>PAID</w:t>
      </w:r>
      <w:r w:rsidRPr="00BC1031">
        <w:rPr>
          <w:lang w:val="pl-PL"/>
        </w:rPr>
        <w:t xml:space="preserve"> - opłacone i potwierdzone - </w:t>
      </w:r>
      <w:r w:rsidRPr="00BC1031">
        <w:rPr>
          <w:rStyle w:val="VerbatimChar"/>
          <w:lang w:val="pl-PL"/>
        </w:rPr>
        <w:t>CANCELLED</w:t>
      </w:r>
      <w:r w:rsidRPr="00BC1031">
        <w:rPr>
          <w:lang w:val="pl-PL"/>
        </w:rPr>
        <w:t xml:space="preserve"> - anulowane (miejsce zostaje zwolnione) - </w:t>
      </w:r>
      <w:r w:rsidRPr="00BC1031">
        <w:rPr>
          <w:rStyle w:val="VerbatimChar"/>
          <w:lang w:val="pl-PL"/>
        </w:rPr>
        <w:t>USED</w:t>
      </w:r>
      <w:r w:rsidRPr="00BC1031">
        <w:rPr>
          <w:lang w:val="pl-PL"/>
        </w:rPr>
        <w:t xml:space="preserve"> - wykorzystane (zeskanowane na wejściu)</w:t>
      </w:r>
    </w:p>
    <w:p w14:paraId="2DF59A54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System zarządzania miejscami:</w:t>
      </w:r>
      <w:r w:rsidRPr="00BC1031">
        <w:rPr>
          <w:lang w:val="pl-PL"/>
        </w:rPr>
        <w:t xml:space="preserve"> - Automatyczne zarządzanie dostępnością miejsc - Sprawdzanie w czasie rzeczywistym przez REST API - Zabezpieczenie przed podwójną rezerwacją tego samego miejsca</w:t>
      </w:r>
    </w:p>
    <w:p w14:paraId="422E5026" w14:textId="77777777" w:rsidR="00E24A83" w:rsidRPr="00BC1031" w:rsidRDefault="00000000">
      <w:pPr>
        <w:pStyle w:val="Nagwek3"/>
        <w:rPr>
          <w:lang w:val="pl-PL"/>
        </w:rPr>
      </w:pPr>
      <w:bookmarkStart w:id="14" w:name="system-wyboru-miejsc"/>
      <w:bookmarkEnd w:id="10"/>
      <w:bookmarkEnd w:id="13"/>
      <w:r w:rsidRPr="00BC1031">
        <w:rPr>
          <w:lang w:val="pl-PL"/>
        </w:rPr>
        <w:t>2.3 System Wyboru Miejsc</w:t>
      </w:r>
    </w:p>
    <w:p w14:paraId="05C58E29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Interaktywna mapa miejsc:</w:t>
      </w:r>
      <w:r w:rsidRPr="00BC1031">
        <w:rPr>
          <w:lang w:val="pl-PL"/>
        </w:rPr>
        <w:t xml:space="preserve"> - Dynamiczne generowanie układu miejsc na podstawie całkowitej liczby - Automatyczny podział na rzędy i kolumny - Wizualne oznaczenie dostępnych/zajętych/wybranych miejsc - Integracja z REST API do sprawdzania dostępności</w:t>
      </w:r>
    </w:p>
    <w:p w14:paraId="06EB71E5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lastRenderedPageBreak/>
        <w:t>REST API dla miejsc (</w:t>
      </w:r>
      <w:r w:rsidRPr="00BC1031">
        <w:rPr>
          <w:rStyle w:val="VerbatimChar"/>
          <w:b/>
          <w:bCs/>
          <w:lang w:val="pl-PL"/>
        </w:rPr>
        <w:t>SeatApiController</w:t>
      </w:r>
      <w:r w:rsidRPr="00BC1031">
        <w:rPr>
          <w:b/>
          <w:bCs/>
          <w:lang w:val="pl-PL"/>
        </w:rPr>
        <w:t>):</w:t>
      </w:r>
      <w:r w:rsidRPr="00BC1031">
        <w:rPr>
          <w:lang w:val="pl-PL"/>
        </w:rPr>
        <w:t xml:space="preserve"> - </w:t>
      </w:r>
      <w:r w:rsidRPr="00BC1031">
        <w:rPr>
          <w:rStyle w:val="VerbatimChar"/>
          <w:lang w:val="pl-PL"/>
        </w:rPr>
        <w:t>GET /api/events/{eventId}/occupied-seats</w:t>
      </w:r>
      <w:r w:rsidRPr="00BC1031">
        <w:rPr>
          <w:lang w:val="pl-PL"/>
        </w:rPr>
        <w:t xml:space="preserve"> - Lista zajętych miejsc - </w:t>
      </w:r>
      <w:r w:rsidRPr="00BC1031">
        <w:rPr>
          <w:rStyle w:val="VerbatimChar"/>
          <w:lang w:val="pl-PL"/>
        </w:rPr>
        <w:t>POST /api/events/{eventId}/check-seat</w:t>
      </w:r>
      <w:r w:rsidRPr="00BC1031">
        <w:rPr>
          <w:lang w:val="pl-PL"/>
        </w:rPr>
        <w:t xml:space="preserve"> - Sprawdzenie dostępności konkretnego miejsca</w:t>
      </w:r>
    </w:p>
    <w:p w14:paraId="117D1E1C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Zabezpieczenia:</w:t>
      </w:r>
      <w:r w:rsidRPr="00BC1031">
        <w:rPr>
          <w:lang w:val="pl-PL"/>
        </w:rPr>
        <w:t xml:space="preserve"> - Walidacja dostępności przed finalizacją zakupu - Sprawdzanie w czasie rzeczywistym (inne osoby mogą kupować równocześnie) - Automatyczne odświeżanie mapy w przypadku konfliktu</w:t>
      </w:r>
    </w:p>
    <w:p w14:paraId="07F8C954" w14:textId="77777777" w:rsidR="00E24A83" w:rsidRPr="00BC1031" w:rsidRDefault="00000000">
      <w:pPr>
        <w:pStyle w:val="Nagwek3"/>
        <w:rPr>
          <w:lang w:val="pl-PL"/>
        </w:rPr>
      </w:pPr>
      <w:bookmarkStart w:id="15" w:name="moduł-zarządzania-błędami"/>
      <w:bookmarkEnd w:id="14"/>
      <w:r w:rsidRPr="00BC1031">
        <w:rPr>
          <w:lang w:val="pl-PL"/>
        </w:rPr>
        <w:t>2.4 Moduł Zarządzania Błędami</w:t>
      </w:r>
    </w:p>
    <w:p w14:paraId="6E5054FC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CustomErrorController:</w:t>
      </w:r>
      <w:r w:rsidRPr="00BC1031">
        <w:rPr>
          <w:lang w:val="pl-PL"/>
        </w:rPr>
        <w:t xml:space="preserve"> - Centralna obsługa błędów HTTP (404, 500, 403, itp.) - Przyjazne komunikaty błędów dla użytkowników - Przekierowanie na odpowiednie strony błędów - Logowanie błędów dla administratorów</w:t>
      </w:r>
    </w:p>
    <w:p w14:paraId="1AD92D9A" w14:textId="77777777" w:rsidR="00E24A83" w:rsidRPr="00BC1031" w:rsidRDefault="00000000">
      <w:pPr>
        <w:pStyle w:val="Nagwek2"/>
        <w:rPr>
          <w:lang w:val="pl-PL"/>
        </w:rPr>
      </w:pPr>
      <w:bookmarkStart w:id="16" w:name="model-danych"/>
      <w:bookmarkEnd w:id="5"/>
      <w:bookmarkEnd w:id="15"/>
      <w:r w:rsidRPr="00BC1031">
        <w:rPr>
          <w:lang w:val="pl-PL"/>
        </w:rPr>
        <w:t>3. Model Danych</w:t>
      </w:r>
    </w:p>
    <w:p w14:paraId="18B72FB6" w14:textId="77777777" w:rsidR="00E24A83" w:rsidRPr="00BC1031" w:rsidRDefault="00000000">
      <w:pPr>
        <w:pStyle w:val="Nagwek3"/>
        <w:rPr>
          <w:lang w:val="pl-PL"/>
        </w:rPr>
      </w:pPr>
      <w:bookmarkStart w:id="17" w:name="szczegółowy-schemat-bazy-danych"/>
      <w:r w:rsidRPr="00BC1031">
        <w:rPr>
          <w:lang w:val="pl-PL"/>
        </w:rPr>
        <w:t>3.1 Szczegółowy Schemat Bazy Danych</w:t>
      </w:r>
    </w:p>
    <w:p w14:paraId="46AE0686" w14:textId="77777777" w:rsidR="00E24A83" w:rsidRDefault="00000000">
      <w:pPr>
        <w:pStyle w:val="SourceCode"/>
      </w:pPr>
      <w:r>
        <w:rPr>
          <w:rStyle w:val="CommentTok"/>
        </w:rPr>
        <w:t>-- Tabela użytkownikó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BIGI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irs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s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nabled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abela ról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KeywordTok"/>
        </w:rPr>
        <w:t>rol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BIGI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scrip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abela łącząca użytkowników z rolami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_roles (</w:t>
      </w:r>
      <w:r>
        <w:br/>
      </w:r>
      <w:r>
        <w:rPr>
          <w:rStyle w:val="NormalTok"/>
        </w:rPr>
        <w:t xml:space="preserve">    user_id BIGINT,</w:t>
      </w:r>
      <w:r>
        <w:br/>
      </w:r>
      <w:r>
        <w:rPr>
          <w:rStyle w:val="NormalTok"/>
        </w:rPr>
        <w:t xml:space="preserve">    role_id BIGINT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user_id, role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user_id) </w:t>
      </w:r>
      <w:r>
        <w:rPr>
          <w:rStyle w:val="KeywordTok"/>
        </w:rPr>
        <w:t>REFERENCES</w:t>
      </w:r>
      <w:r>
        <w:rPr>
          <w:rStyle w:val="NormalTok"/>
        </w:rPr>
        <w:t xml:space="preserve"> user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role_id) </w:t>
      </w:r>
      <w:r>
        <w:rPr>
          <w:rStyle w:val="KeywordTok"/>
        </w:rPr>
        <w:t>REFERENCES</w:t>
      </w:r>
      <w:r>
        <w:rPr>
          <w:rStyle w:val="NormalTok"/>
        </w:rPr>
        <w:t xml:space="preserve"> </w:t>
      </w:r>
      <w:r>
        <w:rPr>
          <w:rStyle w:val="KeywordTok"/>
        </w:rPr>
        <w:t>roles</w:t>
      </w:r>
      <w:r>
        <w:rPr>
          <w:rStyle w:val="NormalTok"/>
        </w:rPr>
        <w:t>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abela wydarzeń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KeywordTok"/>
        </w:rPr>
        <w:t>even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BIGI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event_date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i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vailable_seats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total_seats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PENDING_APPROV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egory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rganizer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organizer_id) </w:t>
      </w:r>
      <w:r>
        <w:rPr>
          <w:rStyle w:val="KeywordTok"/>
        </w:rPr>
        <w:t>REFERENCES</w:t>
      </w:r>
      <w:r>
        <w:rPr>
          <w:rStyle w:val="NormalTok"/>
        </w:rPr>
        <w:t xml:space="preserve"> user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abela biletó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icke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BIGI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ticket_number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vent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r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i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eat_number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RESERV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urchase_date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event_id) </w:t>
      </w:r>
      <w:r>
        <w:rPr>
          <w:rStyle w:val="KeywordTok"/>
        </w:rPr>
        <w:t>REFERENCES</w:t>
      </w:r>
      <w:r>
        <w:rPr>
          <w:rStyle w:val="NormalTok"/>
        </w:rPr>
        <w:t xml:space="preserve"> </w:t>
      </w:r>
      <w:r>
        <w:rPr>
          <w:rStyle w:val="KeywordTok"/>
        </w:rPr>
        <w:t>events</w:t>
      </w:r>
      <w:r>
        <w:rPr>
          <w:rStyle w:val="NormalTok"/>
        </w:rPr>
        <w:t>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user_id) </w:t>
      </w:r>
      <w:r>
        <w:rPr>
          <w:rStyle w:val="KeywordTok"/>
        </w:rPr>
        <w:t>REFERENCES</w:t>
      </w:r>
      <w:r>
        <w:rPr>
          <w:rStyle w:val="NormalTok"/>
        </w:rPr>
        <w:t xml:space="preserve"> user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br/>
      </w:r>
      <w:r>
        <w:rPr>
          <w:rStyle w:val="NormalTok"/>
        </w:rPr>
        <w:t>);</w:t>
      </w:r>
    </w:p>
    <w:p w14:paraId="1D3D1F5E" w14:textId="77777777" w:rsidR="00E24A83" w:rsidRPr="00BC1031" w:rsidRDefault="00000000">
      <w:pPr>
        <w:pStyle w:val="Nagwek3"/>
        <w:rPr>
          <w:lang w:val="pl-PL"/>
        </w:rPr>
      </w:pPr>
      <w:bookmarkStart w:id="18" w:name="mapowanie-encji-jpa"/>
      <w:bookmarkEnd w:id="17"/>
      <w:r w:rsidRPr="00BC1031">
        <w:rPr>
          <w:lang w:val="pl-PL"/>
        </w:rPr>
        <w:t>3.2 Mapowanie Encji JPA</w:t>
      </w:r>
    </w:p>
    <w:p w14:paraId="4CE92713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Kluczowe relacje:</w:t>
      </w:r>
      <w:r w:rsidRPr="00BC1031">
        <w:rPr>
          <w:lang w:val="pl-PL"/>
        </w:rPr>
        <w:t xml:space="preserve"> - </w:t>
      </w:r>
      <w:r w:rsidRPr="00BC1031">
        <w:rPr>
          <w:b/>
          <w:bCs/>
          <w:lang w:val="pl-PL"/>
        </w:rPr>
        <w:t>User ↔ Role</w:t>
      </w:r>
      <w:r w:rsidRPr="00BC1031">
        <w:rPr>
          <w:lang w:val="pl-PL"/>
        </w:rPr>
        <w:t xml:space="preserve">: Relacja Many-to-Many (jeden użytkownik może mieć wiele ról) - </w:t>
      </w:r>
      <w:r w:rsidRPr="00BC1031">
        <w:rPr>
          <w:b/>
          <w:bCs/>
          <w:lang w:val="pl-PL"/>
        </w:rPr>
        <w:t>User ↔ Event</w:t>
      </w:r>
      <w:r w:rsidRPr="00BC1031">
        <w:rPr>
          <w:lang w:val="pl-PL"/>
        </w:rPr>
        <w:t xml:space="preserve">: Relacja One-to-Many (organizer może mieć wiele wydarzeń) - </w:t>
      </w:r>
      <w:r w:rsidRPr="00BC1031">
        <w:rPr>
          <w:b/>
          <w:bCs/>
          <w:lang w:val="pl-PL"/>
        </w:rPr>
        <w:t>User ↔ Ticket</w:t>
      </w:r>
      <w:r w:rsidRPr="00BC1031">
        <w:rPr>
          <w:lang w:val="pl-PL"/>
        </w:rPr>
        <w:t xml:space="preserve">: Relacja One-to-Many (użytkownik może mieć wiele biletów) - </w:t>
      </w:r>
      <w:r w:rsidRPr="00BC1031">
        <w:rPr>
          <w:b/>
          <w:bCs/>
          <w:lang w:val="pl-PL"/>
        </w:rPr>
        <w:t>Event ↔ Ticket</w:t>
      </w:r>
      <w:r w:rsidRPr="00BC1031">
        <w:rPr>
          <w:lang w:val="pl-PL"/>
        </w:rPr>
        <w:t>: Relacja One-to-Many (wydarzenie ma wiele biletów)</w:t>
      </w:r>
    </w:p>
    <w:p w14:paraId="278CDA26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Automatyczne zarządzanie:</w:t>
      </w:r>
      <w:r w:rsidRPr="00BC1031">
        <w:rPr>
          <w:lang w:val="pl-PL"/>
        </w:rPr>
        <w:t xml:space="preserve"> - Timestamps (created_at, updated_at) z adnotacjami JPA - Generowanie UUID dla numerów biletów - Kaskadowe usuwanie powiązanych rekordów</w:t>
      </w:r>
    </w:p>
    <w:p w14:paraId="619999E7" w14:textId="77777777" w:rsidR="00E24A83" w:rsidRPr="00BC1031" w:rsidRDefault="00000000">
      <w:pPr>
        <w:pStyle w:val="Nagwek3"/>
        <w:rPr>
          <w:lang w:val="pl-PL"/>
        </w:rPr>
      </w:pPr>
      <w:bookmarkStart w:id="19" w:name="repozytoria-i-zapytania"/>
      <w:bookmarkEnd w:id="18"/>
      <w:r w:rsidRPr="00BC1031">
        <w:rPr>
          <w:lang w:val="pl-PL"/>
        </w:rPr>
        <w:t>3.3 Repozytoria i Zapytania</w:t>
      </w:r>
    </w:p>
    <w:p w14:paraId="5CB2124D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EventRepository - zapytania niestandardowe:</w:t>
      </w:r>
      <w:r w:rsidRPr="00BC1031">
        <w:rPr>
          <w:lang w:val="pl-PL"/>
        </w:rPr>
        <w:t xml:space="preserve"> - </w:t>
      </w:r>
      <w:r w:rsidRPr="00BC1031">
        <w:rPr>
          <w:rStyle w:val="VerbatimChar"/>
          <w:lang w:val="pl-PL"/>
        </w:rPr>
        <w:t>findByStatus()</w:t>
      </w:r>
      <w:r w:rsidRPr="00BC1031">
        <w:rPr>
          <w:lang w:val="pl-PL"/>
        </w:rPr>
        <w:t xml:space="preserve"> - wydarzenia według statusu - </w:t>
      </w:r>
      <w:r w:rsidRPr="00BC1031">
        <w:rPr>
          <w:rStyle w:val="VerbatimChar"/>
          <w:lang w:val="pl-PL"/>
        </w:rPr>
        <w:t>findByOrganizer()</w:t>
      </w:r>
      <w:r w:rsidRPr="00BC1031">
        <w:rPr>
          <w:lang w:val="pl-PL"/>
        </w:rPr>
        <w:t xml:space="preserve"> - wydarzenia konkretnego organizatora - </w:t>
      </w:r>
      <w:r w:rsidRPr="00BC1031">
        <w:rPr>
          <w:rStyle w:val="VerbatimChar"/>
          <w:lang w:val="pl-PL"/>
        </w:rPr>
        <w:t>findAvailableEvents()</w:t>
      </w:r>
      <w:r w:rsidRPr="00BC1031">
        <w:rPr>
          <w:lang w:val="pl-PL"/>
        </w:rPr>
        <w:t xml:space="preserve"> - dostępne wydarzenia (zatwierdzone + przyszłe + wolne miejsca) - </w:t>
      </w:r>
      <w:r w:rsidRPr="00BC1031">
        <w:rPr>
          <w:rStyle w:val="VerbatimChar"/>
          <w:lang w:val="pl-PL"/>
        </w:rPr>
        <w:t>findByStatusAndEventDateAfter()</w:t>
      </w:r>
      <w:r w:rsidRPr="00BC1031">
        <w:rPr>
          <w:lang w:val="pl-PL"/>
        </w:rPr>
        <w:t xml:space="preserve"> - filtrowanie według statusu i daty</w:t>
      </w:r>
    </w:p>
    <w:p w14:paraId="3674F694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TicketRepository - zapytania niestandardowe:</w:t>
      </w:r>
      <w:r w:rsidRPr="00BC1031">
        <w:rPr>
          <w:lang w:val="pl-PL"/>
        </w:rPr>
        <w:t xml:space="preserve"> - </w:t>
      </w:r>
      <w:r w:rsidRPr="00BC1031">
        <w:rPr>
          <w:rStyle w:val="VerbatimChar"/>
          <w:lang w:val="pl-PL"/>
        </w:rPr>
        <w:t>findByUser()</w:t>
      </w:r>
      <w:r w:rsidRPr="00BC1031">
        <w:rPr>
          <w:lang w:val="pl-PL"/>
        </w:rPr>
        <w:t xml:space="preserve"> - bilety konkretnego użytkownika - </w:t>
      </w:r>
      <w:r w:rsidRPr="00BC1031">
        <w:rPr>
          <w:rStyle w:val="VerbatimChar"/>
          <w:lang w:val="pl-PL"/>
        </w:rPr>
        <w:t>findByEvent()</w:t>
      </w:r>
      <w:r w:rsidRPr="00BC1031">
        <w:rPr>
          <w:lang w:val="pl-PL"/>
        </w:rPr>
        <w:t xml:space="preserve"> - bilety konkretnego wydarzenia - </w:t>
      </w:r>
      <w:r w:rsidRPr="00BC1031">
        <w:rPr>
          <w:rStyle w:val="VerbatimChar"/>
          <w:lang w:val="pl-PL"/>
        </w:rPr>
        <w:t>findByUserOrderByPurchaseDateDesc()</w:t>
      </w:r>
      <w:r w:rsidRPr="00BC1031">
        <w:rPr>
          <w:lang w:val="pl-PL"/>
        </w:rPr>
        <w:t xml:space="preserve"> - bilety użytkownika sortowane według daty zakupu</w:t>
      </w:r>
    </w:p>
    <w:p w14:paraId="4024671B" w14:textId="77777777" w:rsidR="00E24A83" w:rsidRPr="00BC1031" w:rsidRDefault="00000000">
      <w:pPr>
        <w:pStyle w:val="Nagwek2"/>
        <w:rPr>
          <w:lang w:val="pl-PL"/>
        </w:rPr>
      </w:pPr>
      <w:bookmarkStart w:id="20" w:name="frontend-i-interfejs-użytkownika"/>
      <w:bookmarkEnd w:id="16"/>
      <w:bookmarkEnd w:id="19"/>
      <w:r w:rsidRPr="00BC1031">
        <w:rPr>
          <w:lang w:val="pl-PL"/>
        </w:rPr>
        <w:t>4. Frontend i Interfejs Użytkownika</w:t>
      </w:r>
    </w:p>
    <w:p w14:paraId="4F943A65" w14:textId="77777777" w:rsidR="00E24A83" w:rsidRPr="00BC1031" w:rsidRDefault="00000000">
      <w:pPr>
        <w:pStyle w:val="Nagwek3"/>
        <w:rPr>
          <w:lang w:val="pl-PL"/>
        </w:rPr>
      </w:pPr>
      <w:bookmarkStart w:id="21" w:name="architektura-frontend"/>
      <w:r w:rsidRPr="00BC1031">
        <w:rPr>
          <w:lang w:val="pl-PL"/>
        </w:rPr>
        <w:t>4.1 Architektura Frontend</w:t>
      </w:r>
    </w:p>
    <w:p w14:paraId="04910864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Technologie:</w:t>
      </w:r>
      <w:r w:rsidRPr="00BC1031">
        <w:rPr>
          <w:lang w:val="pl-PL"/>
        </w:rPr>
        <w:t xml:space="preserve"> - </w:t>
      </w:r>
      <w:r w:rsidRPr="00BC1031">
        <w:rPr>
          <w:b/>
          <w:bCs/>
          <w:lang w:val="pl-PL"/>
        </w:rPr>
        <w:t>Thymeleaf 3.0</w:t>
      </w:r>
      <w:r w:rsidRPr="00BC1031">
        <w:rPr>
          <w:lang w:val="pl-PL"/>
        </w:rPr>
        <w:t xml:space="preserve"> - silnik szablonów po stronie serwera - </w:t>
      </w:r>
      <w:r w:rsidRPr="00BC1031">
        <w:rPr>
          <w:b/>
          <w:bCs/>
          <w:lang w:val="pl-PL"/>
        </w:rPr>
        <w:t>Bootstrap 5.3</w:t>
      </w:r>
      <w:r w:rsidRPr="00BC1031">
        <w:rPr>
          <w:lang w:val="pl-PL"/>
        </w:rPr>
        <w:t xml:space="preserve"> - responsywny framework CSS - </w:t>
      </w:r>
      <w:r w:rsidRPr="00BC1031">
        <w:rPr>
          <w:b/>
          <w:bCs/>
          <w:lang w:val="pl-PL"/>
        </w:rPr>
        <w:t>Bootstrap Icons</w:t>
      </w:r>
      <w:r w:rsidRPr="00BC1031">
        <w:rPr>
          <w:lang w:val="pl-PL"/>
        </w:rPr>
        <w:t xml:space="preserve"> - ikony - </w:t>
      </w:r>
      <w:r w:rsidRPr="00BC1031">
        <w:rPr>
          <w:b/>
          <w:bCs/>
          <w:lang w:val="pl-PL"/>
        </w:rPr>
        <w:t>Vanilla JavaScript ES6+</w:t>
      </w:r>
      <w:r w:rsidRPr="00BC1031">
        <w:rPr>
          <w:lang w:val="pl-PL"/>
        </w:rPr>
        <w:t xml:space="preserve"> - bez dodatkowych frameworków - </w:t>
      </w:r>
      <w:r w:rsidRPr="00BC1031">
        <w:rPr>
          <w:b/>
          <w:bCs/>
          <w:lang w:val="pl-PL"/>
        </w:rPr>
        <w:t>Chart.js</w:t>
      </w:r>
      <w:r w:rsidRPr="00BC1031">
        <w:rPr>
          <w:lang w:val="pl-PL"/>
        </w:rPr>
        <w:t xml:space="preserve"> - wykresy dla dashboardów (importowane przez CDN)</w:t>
      </w:r>
    </w:p>
    <w:p w14:paraId="4AFB93AF" w14:textId="77777777" w:rsidR="00E24A83" w:rsidRPr="00BC1031" w:rsidRDefault="00000000">
      <w:pPr>
        <w:pStyle w:val="Nagwek3"/>
        <w:rPr>
          <w:lang w:val="pl-PL"/>
        </w:rPr>
      </w:pPr>
      <w:bookmarkStart w:id="22" w:name="system-szablonów"/>
      <w:bookmarkEnd w:id="21"/>
      <w:r w:rsidRPr="00BC1031">
        <w:rPr>
          <w:lang w:val="pl-PL"/>
        </w:rPr>
        <w:lastRenderedPageBreak/>
        <w:t>4.2 System Szablonów</w:t>
      </w:r>
    </w:p>
    <w:p w14:paraId="305D729F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Fragmenty wielokrotnego użytku (</w:t>
      </w:r>
      <w:r w:rsidRPr="00BC1031">
        <w:rPr>
          <w:rStyle w:val="VerbatimChar"/>
          <w:b/>
          <w:bCs/>
          <w:lang w:val="pl-PL"/>
        </w:rPr>
        <w:t>fragments/layout.html</w:t>
      </w:r>
      <w:r w:rsidRPr="00BC1031">
        <w:rPr>
          <w:b/>
          <w:bCs/>
          <w:lang w:val="pl-PL"/>
        </w:rPr>
        <w:t>):</w:t>
      </w:r>
      <w:r w:rsidRPr="00BC1031">
        <w:rPr>
          <w:lang w:val="pl-PL"/>
        </w:rPr>
        <w:t xml:space="preserve"> - </w:t>
      </w:r>
      <w:r w:rsidRPr="00BC1031">
        <w:rPr>
          <w:rStyle w:val="VerbatimChar"/>
          <w:lang w:val="pl-PL"/>
        </w:rPr>
        <w:t>head(title)</w:t>
      </w:r>
      <w:r w:rsidRPr="00BC1031">
        <w:rPr>
          <w:lang w:val="pl-PL"/>
        </w:rPr>
        <w:t xml:space="preserve"> - sekcja HEAD z meta tagami i zasobami CSS/JS - </w:t>
      </w:r>
      <w:r w:rsidRPr="00BC1031">
        <w:rPr>
          <w:rStyle w:val="VerbatimChar"/>
          <w:lang w:val="pl-PL"/>
        </w:rPr>
        <w:t>navbar</w:t>
      </w:r>
      <w:r w:rsidRPr="00BC1031">
        <w:rPr>
          <w:lang w:val="pl-PL"/>
        </w:rPr>
        <w:t xml:space="preserve"> - responsywna nawigacja z menu użytkownika - </w:t>
      </w:r>
      <w:r w:rsidRPr="00BC1031">
        <w:rPr>
          <w:rStyle w:val="VerbatimChar"/>
          <w:lang w:val="pl-PL"/>
        </w:rPr>
        <w:t>sidebar-admin</w:t>
      </w:r>
      <w:r w:rsidRPr="00BC1031">
        <w:rPr>
          <w:lang w:val="pl-PL"/>
        </w:rPr>
        <w:t xml:space="preserve"> - boczne menu dla administratora - </w:t>
      </w:r>
      <w:r w:rsidRPr="00BC1031">
        <w:rPr>
          <w:rStyle w:val="VerbatimChar"/>
          <w:lang w:val="pl-PL"/>
        </w:rPr>
        <w:t>sidebar-organizer</w:t>
      </w:r>
      <w:r w:rsidRPr="00BC1031">
        <w:rPr>
          <w:lang w:val="pl-PL"/>
        </w:rPr>
        <w:t xml:space="preserve"> - boczne menu dla organizatora - </w:t>
      </w:r>
      <w:r w:rsidRPr="00BC1031">
        <w:rPr>
          <w:rStyle w:val="VerbatimChar"/>
          <w:lang w:val="pl-PL"/>
        </w:rPr>
        <w:t>sidebar-client</w:t>
      </w:r>
      <w:r w:rsidRPr="00BC1031">
        <w:rPr>
          <w:lang w:val="pl-PL"/>
        </w:rPr>
        <w:t xml:space="preserve"> - boczne menu dla klienta - </w:t>
      </w:r>
      <w:r w:rsidRPr="00BC1031">
        <w:rPr>
          <w:rStyle w:val="VerbatimChar"/>
          <w:lang w:val="pl-PL"/>
        </w:rPr>
        <w:t>footer</w:t>
      </w:r>
      <w:r w:rsidRPr="00BC1031">
        <w:rPr>
          <w:lang w:val="pl-PL"/>
        </w:rPr>
        <w:t xml:space="preserve"> - stopka z zasobami JavaScript</w:t>
      </w:r>
    </w:p>
    <w:p w14:paraId="0C0313A2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Responsywny layout:</w:t>
      </w:r>
      <w:r w:rsidRPr="00BC1031">
        <w:rPr>
          <w:lang w:val="pl-PL"/>
        </w:rPr>
        <w:t xml:space="preserve"> - Flexbox layout dla dashboardów - Zwijane sidebar na urządzeniach mobilnych - Bootstrap breakpoints dla różnych rozmiarów ekranów</w:t>
      </w:r>
    </w:p>
    <w:p w14:paraId="6D14E778" w14:textId="77777777" w:rsidR="00E24A83" w:rsidRPr="00BC1031" w:rsidRDefault="00000000">
      <w:pPr>
        <w:pStyle w:val="Nagwek3"/>
        <w:rPr>
          <w:lang w:val="pl-PL"/>
        </w:rPr>
      </w:pPr>
      <w:bookmarkStart w:id="23" w:name="funkcjonalności-javascript"/>
      <w:bookmarkEnd w:id="22"/>
      <w:r w:rsidRPr="00BC1031">
        <w:rPr>
          <w:lang w:val="pl-PL"/>
        </w:rPr>
        <w:t>4.3 Funkcjonalności JavaScript</w:t>
      </w:r>
    </w:p>
    <w:p w14:paraId="5600DA95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Podstawowe funkcje (</w:t>
      </w:r>
      <w:r w:rsidRPr="00BC1031">
        <w:rPr>
          <w:rStyle w:val="VerbatimChar"/>
          <w:b/>
          <w:bCs/>
          <w:lang w:val="pl-PL"/>
        </w:rPr>
        <w:t>script.js</w:t>
      </w:r>
      <w:r w:rsidRPr="00BC1031">
        <w:rPr>
          <w:b/>
          <w:bCs/>
          <w:lang w:val="pl-PL"/>
        </w:rPr>
        <w:t>):</w:t>
      </w:r>
      <w:r w:rsidRPr="00BC1031">
        <w:rPr>
          <w:lang w:val="pl-PL"/>
        </w:rPr>
        <w:t xml:space="preserve"> - Automatyczne ukrywanie alertów po 5 sekundach - Inicjalizacja tooltipów Bootstrap - Walidacja formularzy po stronie klienta - Potwierdzenia przed usunięciem elementów - Filtrowanie i wyszukiwanie w czasie rzeczywistym</w:t>
      </w:r>
    </w:p>
    <w:p w14:paraId="79CE66DC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Interaktywny system miejsc:</w:t>
      </w:r>
      <w:r w:rsidRPr="00BC1031">
        <w:rPr>
          <w:lang w:val="pl-PL"/>
        </w:rPr>
        <w:t xml:space="preserve"> - Dynamiczne generowanie mapy miejsc - Komunikacja z REST API dla sprawdzania dostępności - Walidacja wyboru przed przesłaniem formularza - Responsywne dostosowanie do rozmiaru ekranu</w:t>
      </w:r>
    </w:p>
    <w:p w14:paraId="7E4CF2DD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Funkcje wyszukiwania i filtrowania:</w:t>
      </w:r>
      <w:r w:rsidRPr="00BC1031">
        <w:rPr>
          <w:lang w:val="pl-PL"/>
        </w:rPr>
        <w:t xml:space="preserve"> - Filtrowanie wydarzeń według kategorii - Wyszukiwanie według nazwy i lokalizacji - Sortowanie wyników (data, cena, nazwa) - Filtrowanie biletów według statusu</w:t>
      </w:r>
    </w:p>
    <w:p w14:paraId="690E0CAE" w14:textId="77777777" w:rsidR="00E24A83" w:rsidRPr="00BC1031" w:rsidRDefault="00000000">
      <w:pPr>
        <w:pStyle w:val="Nagwek3"/>
        <w:rPr>
          <w:lang w:val="pl-PL"/>
        </w:rPr>
      </w:pPr>
      <w:bookmarkStart w:id="24" w:name="style-css"/>
      <w:bookmarkEnd w:id="23"/>
      <w:r w:rsidRPr="00BC1031">
        <w:rPr>
          <w:lang w:val="pl-PL"/>
        </w:rPr>
        <w:t>4.4 Style CSS</w:t>
      </w:r>
    </w:p>
    <w:p w14:paraId="5B096DEA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Design System:</w:t>
      </w:r>
      <w:r w:rsidRPr="00BC1031">
        <w:rPr>
          <w:lang w:val="pl-PL"/>
        </w:rPr>
        <w:t xml:space="preserve"> - Zmienne CSS dla kolorów głównych - Spójne komponenty UI (karty, przyciski, formularze) - Hover efekty i transycje - Responsive typography</w:t>
      </w:r>
    </w:p>
    <w:p w14:paraId="13CA89C5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Komponenty specjalne:</w:t>
      </w:r>
      <w:r w:rsidRPr="00BC1031">
        <w:rPr>
          <w:lang w:val="pl-PL"/>
        </w:rPr>
        <w:t xml:space="preserve"> - Dashboard cards z kolorową krawędzią - Stylizowane bilety z perforacją - Interaktywne przyciski miejsc - Loading states i animacje</w:t>
      </w:r>
    </w:p>
    <w:p w14:paraId="5C140349" w14:textId="77777777" w:rsidR="00E24A83" w:rsidRDefault="00000000">
      <w:pPr>
        <w:pStyle w:val="Nagwek2"/>
      </w:pPr>
      <w:bookmarkStart w:id="25" w:name="instalacja-i-konfiguracja"/>
      <w:bookmarkEnd w:id="20"/>
      <w:bookmarkEnd w:id="24"/>
      <w:r>
        <w:t>5. Instalacja i Konfiguracja</w:t>
      </w:r>
    </w:p>
    <w:p w14:paraId="06CEF49E" w14:textId="77777777" w:rsidR="00E24A83" w:rsidRDefault="00000000">
      <w:pPr>
        <w:pStyle w:val="Nagwek3"/>
      </w:pPr>
      <w:bookmarkStart w:id="26" w:name="wymagania-systemowe"/>
      <w:r>
        <w:t>5.1 Wymagania Systemowe</w:t>
      </w:r>
    </w:p>
    <w:p w14:paraId="4C8B16DB" w14:textId="77777777" w:rsidR="00E24A8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Java 17</w:t>
      </w:r>
      <w:r>
        <w:t xml:space="preserve"> lub nowsza</w:t>
      </w:r>
    </w:p>
    <w:p w14:paraId="0EF8B803" w14:textId="77777777" w:rsidR="00E24A8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aven 3.6+</w:t>
      </w:r>
    </w:p>
    <w:p w14:paraId="76B80681" w14:textId="77777777" w:rsidR="00E24A8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ySQL 8.0+</w:t>
      </w:r>
    </w:p>
    <w:p w14:paraId="0CDE84A4" w14:textId="77777777" w:rsidR="00E24A8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ocker</w:t>
      </w:r>
      <w:r>
        <w:t xml:space="preserve"> i </w:t>
      </w:r>
      <w:r>
        <w:rPr>
          <w:b/>
          <w:bCs/>
        </w:rPr>
        <w:t>Docker Compose</w:t>
      </w:r>
      <w:r>
        <w:t xml:space="preserve"> (opcjonalnie)</w:t>
      </w:r>
    </w:p>
    <w:p w14:paraId="4F935222" w14:textId="77777777" w:rsidR="00E24A83" w:rsidRPr="00BC1031" w:rsidRDefault="00000000">
      <w:pPr>
        <w:pStyle w:val="Nagwek3"/>
        <w:rPr>
          <w:lang w:val="pl-PL"/>
        </w:rPr>
      </w:pPr>
      <w:bookmarkStart w:id="27" w:name="instalacja-z-wykorzystaniem-docker"/>
      <w:bookmarkEnd w:id="26"/>
      <w:r w:rsidRPr="00BC1031">
        <w:rPr>
          <w:lang w:val="pl-PL"/>
        </w:rPr>
        <w:t>5.2 Instalacja z Wykorzystaniem Docker</w:t>
      </w:r>
    </w:p>
    <w:p w14:paraId="61C2B1EC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lang w:val="pl-PL"/>
        </w:rPr>
        <w:t>Jest to najprostsza metoda uruchomienia aplikacji.</w:t>
      </w:r>
    </w:p>
    <w:p w14:paraId="0530A732" w14:textId="77777777" w:rsidR="00E24A8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klonuj repozytorium:</w:t>
      </w:r>
    </w:p>
    <w:p w14:paraId="368AD154" w14:textId="77777777" w:rsidR="00E24A83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</w:t>
      </w:r>
      <w:r>
        <w:rPr>
          <w:rStyle w:val="OperatorTok"/>
        </w:rPr>
        <w:t>&lt;</w:t>
      </w:r>
      <w:r>
        <w:rPr>
          <w:rStyle w:val="NormalTok"/>
        </w:rPr>
        <w:t>repository_url</w:t>
      </w:r>
      <w:r>
        <w:rPr>
          <w:rStyle w:val="OperatorTok"/>
        </w:rPr>
        <w:t>&gt;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ticketmaster</w:t>
      </w:r>
    </w:p>
    <w:p w14:paraId="068D44C8" w14:textId="77777777" w:rsidR="00E24A83" w:rsidRPr="00BC1031" w:rsidRDefault="00000000">
      <w:pPr>
        <w:pStyle w:val="Compact"/>
        <w:numPr>
          <w:ilvl w:val="0"/>
          <w:numId w:val="7"/>
        </w:numPr>
        <w:rPr>
          <w:lang w:val="pl-PL"/>
        </w:rPr>
      </w:pPr>
      <w:r w:rsidRPr="00BC1031">
        <w:rPr>
          <w:b/>
          <w:bCs/>
          <w:lang w:val="pl-PL"/>
        </w:rPr>
        <w:t>Uruchom aplikację używając Docker Compose:</w:t>
      </w:r>
    </w:p>
    <w:p w14:paraId="74946825" w14:textId="77777777" w:rsidR="00E24A83" w:rsidRPr="00BC1031" w:rsidRDefault="00000000">
      <w:pPr>
        <w:pStyle w:val="SourceCode"/>
        <w:rPr>
          <w:lang w:val="pl-PL"/>
        </w:rPr>
      </w:pPr>
      <w:r w:rsidRPr="00BC1031">
        <w:rPr>
          <w:rStyle w:val="ExtensionTok"/>
          <w:lang w:val="pl-PL"/>
        </w:rPr>
        <w:t>docker-compose</w:t>
      </w:r>
      <w:r w:rsidRPr="00BC1031">
        <w:rPr>
          <w:rStyle w:val="NormalTok"/>
          <w:lang w:val="pl-PL"/>
        </w:rPr>
        <w:t xml:space="preserve"> up </w:t>
      </w:r>
      <w:r w:rsidRPr="00BC1031">
        <w:rPr>
          <w:rStyle w:val="AttributeTok"/>
          <w:lang w:val="pl-PL"/>
        </w:rPr>
        <w:t>--build</w:t>
      </w:r>
    </w:p>
    <w:p w14:paraId="7C6C5C2F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Docker Compose automatycznie:</w:t>
      </w:r>
      <w:r w:rsidRPr="00BC1031">
        <w:rPr>
          <w:lang w:val="pl-PL"/>
        </w:rPr>
        <w:t xml:space="preserve"> - Zbuduje obraz aplikacji Spring Boot - Uruchomi kontener MySQL z odpowiednimi zmiennymi środowiskowymi - Skonfiguruje sieć między kontenerami - Uruchomi aplikację na porcie 8080 - Utworzy volume dla persystencji danych MySQL</w:t>
      </w:r>
    </w:p>
    <w:p w14:paraId="641963F1" w14:textId="77777777" w:rsidR="00E24A8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Dostęp do aplikacji:</w:t>
      </w:r>
    </w:p>
    <w:p w14:paraId="3D1C11E8" w14:textId="77777777" w:rsidR="00E24A83" w:rsidRDefault="00000000">
      <w:pPr>
        <w:pStyle w:val="Compact"/>
        <w:numPr>
          <w:ilvl w:val="1"/>
          <w:numId w:val="9"/>
        </w:numPr>
      </w:pPr>
      <w:r>
        <w:t>Aplikacja: http://localhost:8080</w:t>
      </w:r>
    </w:p>
    <w:p w14:paraId="78E7C6B2" w14:textId="77777777" w:rsidR="00E24A83" w:rsidRPr="00BC1031" w:rsidRDefault="00000000">
      <w:pPr>
        <w:pStyle w:val="Compact"/>
        <w:numPr>
          <w:ilvl w:val="1"/>
          <w:numId w:val="9"/>
        </w:numPr>
        <w:rPr>
          <w:lang w:val="pl-PL"/>
        </w:rPr>
      </w:pPr>
      <w:r w:rsidRPr="00BC1031">
        <w:rPr>
          <w:lang w:val="pl-PL"/>
        </w:rPr>
        <w:t>MySQL: localhost:3306 (dla zewnętrznych połączeń)</w:t>
      </w:r>
    </w:p>
    <w:p w14:paraId="6EBE9D90" w14:textId="77777777" w:rsidR="00E24A83" w:rsidRPr="00BC1031" w:rsidRDefault="00000000">
      <w:pPr>
        <w:pStyle w:val="Nagwek3"/>
        <w:rPr>
          <w:lang w:val="pl-PL"/>
        </w:rPr>
      </w:pPr>
      <w:bookmarkStart w:id="28" w:name="instalacja-manualna"/>
      <w:bookmarkEnd w:id="27"/>
      <w:r w:rsidRPr="00BC1031">
        <w:rPr>
          <w:lang w:val="pl-PL"/>
        </w:rPr>
        <w:t>5.3 Instalacja Manualna</w:t>
      </w:r>
    </w:p>
    <w:p w14:paraId="21AF83BE" w14:textId="77777777" w:rsidR="00E24A83" w:rsidRPr="00BC1031" w:rsidRDefault="00000000">
      <w:pPr>
        <w:pStyle w:val="Nagwek4"/>
        <w:rPr>
          <w:lang w:val="pl-PL"/>
        </w:rPr>
      </w:pPr>
      <w:bookmarkStart w:id="29" w:name="krok-1-konfiguracja-bazy-danych"/>
      <w:r w:rsidRPr="00BC1031">
        <w:rPr>
          <w:lang w:val="pl-PL"/>
        </w:rPr>
        <w:t>Krok 1: Konfiguracja Bazy Danych</w:t>
      </w:r>
    </w:p>
    <w:p w14:paraId="655DCF30" w14:textId="77777777" w:rsidR="00E24A8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Zainstaluj MySQL 8.0:</w:t>
      </w:r>
    </w:p>
    <w:p w14:paraId="5AE242FF" w14:textId="77777777" w:rsidR="00E24A83" w:rsidRDefault="00000000">
      <w:pPr>
        <w:pStyle w:val="SourceCode"/>
      </w:pPr>
      <w:r>
        <w:rPr>
          <w:rStyle w:val="CommentTok"/>
        </w:rPr>
        <w:t># Ubuntu/Debia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install mysql-server</w:t>
      </w:r>
      <w:r>
        <w:br/>
      </w:r>
      <w:r>
        <w:br/>
      </w:r>
      <w:r>
        <w:rPr>
          <w:rStyle w:val="CommentTok"/>
        </w:rPr>
        <w:t># macOS (używając Homebrew)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mysql</w:t>
      </w:r>
    </w:p>
    <w:p w14:paraId="35311351" w14:textId="77777777" w:rsidR="00E24A8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twórz bazę danych:</w:t>
      </w:r>
    </w:p>
    <w:p w14:paraId="36BEECBC" w14:textId="77777777" w:rsidR="00E24A83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ticketmaster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StringTok"/>
        </w:rPr>
        <w:t>'ticketmaster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ticketmaster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ticketmaster.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ticketmaster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FLUSH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>;</w:t>
      </w:r>
    </w:p>
    <w:p w14:paraId="558CA7C3" w14:textId="77777777" w:rsidR="00E24A83" w:rsidRDefault="00000000">
      <w:pPr>
        <w:pStyle w:val="Nagwek4"/>
      </w:pPr>
      <w:bookmarkStart w:id="30" w:name="krok-2-konfiguracja-aplikacji"/>
      <w:bookmarkEnd w:id="29"/>
      <w:r>
        <w:t>Krok 2: Konfiguracja Aplikacji</w:t>
      </w:r>
    </w:p>
    <w:p w14:paraId="100CB7EA" w14:textId="77777777" w:rsidR="00E24A83" w:rsidRDefault="00000000">
      <w:pPr>
        <w:pStyle w:val="FirstParagraph"/>
      </w:pPr>
      <w:r>
        <w:rPr>
          <w:b/>
          <w:bCs/>
        </w:rPr>
        <w:t>Edytuj plik</w:t>
      </w:r>
      <w:r>
        <w:t xml:space="preserve"> </w:t>
      </w:r>
      <w:r>
        <w:rPr>
          <w:rStyle w:val="VerbatimChar"/>
        </w:rPr>
        <w:t>application.properties</w:t>
      </w:r>
      <w:r>
        <w:t>:</w:t>
      </w:r>
    </w:p>
    <w:p w14:paraId="52F837D7" w14:textId="77777777" w:rsidR="00E24A83" w:rsidRDefault="00000000">
      <w:pPr>
        <w:pStyle w:val="SourceCode"/>
      </w:pPr>
      <w:r>
        <w:rPr>
          <w:rStyle w:val="VerbatimChar"/>
        </w:rPr>
        <w:t># Połączenie z bazą danych</w:t>
      </w:r>
      <w:r>
        <w:br/>
      </w:r>
      <w:r>
        <w:rPr>
          <w:rStyle w:val="VerbatimChar"/>
        </w:rPr>
        <w:t>spring.datasource.url=jdbc:mysql://localhost:3306/ticketmaster?createDatabaseIfNotExist=true&amp;useSSL=false&amp;allowPublicKeyRetrieval=true&amp;serverTimezone=UTC</w:t>
      </w:r>
      <w:r>
        <w:br/>
      </w:r>
      <w:r>
        <w:rPr>
          <w:rStyle w:val="VerbatimChar"/>
        </w:rPr>
        <w:t>spring.datasource.username=ticketmaster</w:t>
      </w:r>
      <w:r>
        <w:br/>
      </w:r>
      <w:r>
        <w:rPr>
          <w:rStyle w:val="VerbatimChar"/>
        </w:rPr>
        <w:t>spring.datasource.password=ticketmaster</w:t>
      </w:r>
      <w:r>
        <w:br/>
      </w:r>
      <w:r>
        <w:rPr>
          <w:rStyle w:val="VerbatimChar"/>
        </w:rPr>
        <w:t>spring.datasource.driver-class-name=com.mysql.cj.jdbc.Driver</w:t>
      </w:r>
      <w:r>
        <w:br/>
      </w:r>
      <w:r>
        <w:br/>
      </w:r>
      <w:r>
        <w:rPr>
          <w:rStyle w:val="VerbatimChar"/>
        </w:rPr>
        <w:t># Konfiguracja JPA/Hibernate</w:t>
      </w:r>
      <w:r>
        <w:br/>
      </w:r>
      <w:r>
        <w:rPr>
          <w:rStyle w:val="VerbatimChar"/>
        </w:rPr>
        <w:t>spring.jpa.hibernate.ddl-auto=update</w:t>
      </w:r>
      <w:r>
        <w:br/>
      </w:r>
      <w:r>
        <w:rPr>
          <w:rStyle w:val="VerbatimChar"/>
        </w:rPr>
        <w:t>spring.jpa.properties.hibernate.dialect=org.hibernate.dialect.MySQLDialect</w:t>
      </w:r>
      <w:r>
        <w:br/>
      </w:r>
      <w:r>
        <w:rPr>
          <w:rStyle w:val="VerbatimChar"/>
        </w:rPr>
        <w:t>spring.jpa.show-sql=true</w:t>
      </w:r>
      <w:r>
        <w:br/>
      </w:r>
      <w:r>
        <w:rPr>
          <w:rStyle w:val="VerbatimChar"/>
        </w:rPr>
        <w:t>spring.jpa.properties.hibernate.format_sql=true</w:t>
      </w:r>
      <w:r>
        <w:br/>
      </w:r>
      <w:r>
        <w:br/>
      </w:r>
      <w:r>
        <w:rPr>
          <w:rStyle w:val="VerbatimChar"/>
        </w:rPr>
        <w:t># Konfiguracja Thymeleaf</w:t>
      </w:r>
      <w:r>
        <w:br/>
      </w:r>
      <w:r>
        <w:rPr>
          <w:rStyle w:val="VerbatimChar"/>
        </w:rPr>
        <w:t>spring.thymeleaf.cache=false</w:t>
      </w:r>
      <w:r>
        <w:br/>
      </w:r>
      <w:r>
        <w:br/>
      </w:r>
      <w:r>
        <w:rPr>
          <w:rStyle w:val="VerbatimChar"/>
        </w:rPr>
        <w:t># Serwer</w:t>
      </w:r>
      <w:r>
        <w:br/>
      </w:r>
      <w:r>
        <w:rPr>
          <w:rStyle w:val="VerbatimChar"/>
        </w:rPr>
        <w:t>server.port=8080</w:t>
      </w:r>
      <w:r>
        <w:br/>
      </w:r>
      <w:r>
        <w:br/>
      </w:r>
      <w:r>
        <w:rPr>
          <w:rStyle w:val="VerbatimChar"/>
        </w:rPr>
        <w:t># Logowanie</w:t>
      </w:r>
      <w:r>
        <w:br/>
      </w:r>
      <w:r>
        <w:rPr>
          <w:rStyle w:val="VerbatimChar"/>
        </w:rPr>
        <w:t>logging.level.org.springframework.security=DEBUG</w:t>
      </w:r>
      <w:r>
        <w:br/>
      </w:r>
      <w:r>
        <w:rPr>
          <w:rStyle w:val="VerbatimChar"/>
        </w:rPr>
        <w:t>logging.level.com.example.ticketmaster=DEBUG</w:t>
      </w:r>
      <w:r>
        <w:br/>
      </w:r>
      <w:r>
        <w:br/>
      </w:r>
      <w:r>
        <w:rPr>
          <w:rStyle w:val="VerbatimChar"/>
        </w:rPr>
        <w:t># Format daty dla Jackson</w:t>
      </w:r>
      <w:r>
        <w:br/>
      </w:r>
      <w:r>
        <w:rPr>
          <w:rStyle w:val="VerbatimChar"/>
        </w:rPr>
        <w:t>spring.jackson.date-format=yyyy-MM-dd HH:mm:ss</w:t>
      </w:r>
      <w:r>
        <w:br/>
      </w:r>
      <w:r>
        <w:rPr>
          <w:rStyle w:val="VerbatimChar"/>
        </w:rPr>
        <w:t>spring.jackson.time-zone=Europe/Warsaw</w:t>
      </w:r>
    </w:p>
    <w:p w14:paraId="178316EA" w14:textId="77777777" w:rsidR="00E24A83" w:rsidRDefault="00000000">
      <w:pPr>
        <w:pStyle w:val="Nagwek4"/>
      </w:pPr>
      <w:bookmarkStart w:id="31" w:name="krok-3-budowanie-i-uruchamianie"/>
      <w:bookmarkEnd w:id="30"/>
      <w:r>
        <w:t>Krok 3: Budowanie i Uruchamianie</w:t>
      </w:r>
    </w:p>
    <w:p w14:paraId="1B12C063" w14:textId="77777777" w:rsidR="00E24A8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Używając Maven Wrapper (zalecane):</w:t>
      </w:r>
    </w:p>
    <w:p w14:paraId="396B6457" w14:textId="77777777" w:rsidR="00E24A83" w:rsidRDefault="00000000">
      <w:pPr>
        <w:pStyle w:val="SourceCode"/>
      </w:pPr>
      <w:r>
        <w:rPr>
          <w:rStyle w:val="CommentTok"/>
        </w:rPr>
        <w:lastRenderedPageBreak/>
        <w:t># Linux/macOS</w:t>
      </w:r>
      <w:r>
        <w:br/>
      </w:r>
      <w:r>
        <w:rPr>
          <w:rStyle w:val="ExtensionTok"/>
        </w:rPr>
        <w:t>./mvnw</w:t>
      </w:r>
      <w:r>
        <w:rPr>
          <w:rStyle w:val="NormalTok"/>
        </w:rPr>
        <w:t xml:space="preserve"> clean package</w:t>
      </w:r>
      <w:r>
        <w:br/>
      </w:r>
      <w:r>
        <w:rPr>
          <w:rStyle w:val="ExtensionTok"/>
        </w:rPr>
        <w:t>./mvnw</w:t>
      </w:r>
      <w:r>
        <w:rPr>
          <w:rStyle w:val="NormalTok"/>
        </w:rPr>
        <w:t xml:space="preserve"> spring-boot:run</w:t>
      </w:r>
      <w:r>
        <w:br/>
      </w:r>
      <w:r>
        <w:br/>
      </w:r>
      <w:r>
        <w:rPr>
          <w:rStyle w:val="CommentTok"/>
        </w:rPr>
        <w:t># Windows</w:t>
      </w:r>
      <w:r>
        <w:br/>
      </w:r>
      <w:r>
        <w:rPr>
          <w:rStyle w:val="ExtensionTok"/>
        </w:rPr>
        <w:t>mvnw.cmd</w:t>
      </w:r>
      <w:r>
        <w:rPr>
          <w:rStyle w:val="NormalTok"/>
        </w:rPr>
        <w:t xml:space="preserve"> clean package</w:t>
      </w:r>
      <w:r>
        <w:br/>
      </w:r>
      <w:r>
        <w:rPr>
          <w:rStyle w:val="ExtensionTok"/>
        </w:rPr>
        <w:t>mvnw.cmd</w:t>
      </w:r>
      <w:r>
        <w:rPr>
          <w:rStyle w:val="NormalTok"/>
        </w:rPr>
        <w:t xml:space="preserve"> spring-boot:run</w:t>
      </w:r>
    </w:p>
    <w:p w14:paraId="67F5374B" w14:textId="77777777" w:rsidR="00E24A8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Używając zainstalowanego Maven:</w:t>
      </w:r>
    </w:p>
    <w:p w14:paraId="45572258" w14:textId="77777777" w:rsidR="00E24A83" w:rsidRDefault="00000000">
      <w:pPr>
        <w:pStyle w:val="SourceCode"/>
      </w:pPr>
      <w:r>
        <w:rPr>
          <w:rStyle w:val="ExtensionTok"/>
        </w:rPr>
        <w:t>mvn</w:t>
      </w:r>
      <w:r>
        <w:rPr>
          <w:rStyle w:val="NormalTok"/>
        </w:rPr>
        <w:t xml:space="preserve"> clean package</w:t>
      </w:r>
      <w:r>
        <w:br/>
      </w:r>
      <w:r>
        <w:rPr>
          <w:rStyle w:val="ExtensionTok"/>
        </w:rPr>
        <w:t>mvn</w:t>
      </w:r>
      <w:r>
        <w:rPr>
          <w:rStyle w:val="NormalTok"/>
        </w:rPr>
        <w:t xml:space="preserve"> spring-boot:run</w:t>
      </w:r>
    </w:p>
    <w:p w14:paraId="3ACD6B9A" w14:textId="77777777" w:rsidR="00E24A8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Uruchamianie skompilowanego JAR:</w:t>
      </w:r>
    </w:p>
    <w:p w14:paraId="75A5C06B" w14:textId="77777777" w:rsidR="00E24A83" w:rsidRDefault="00000000">
      <w:pPr>
        <w:pStyle w:val="SourceCode"/>
      </w:pPr>
      <w:r>
        <w:rPr>
          <w:rStyle w:val="ExtensionTok"/>
        </w:rPr>
        <w:t>java</w:t>
      </w:r>
      <w:r>
        <w:rPr>
          <w:rStyle w:val="NormalTok"/>
        </w:rPr>
        <w:t xml:space="preserve"> </w:t>
      </w:r>
      <w:r>
        <w:rPr>
          <w:rStyle w:val="AttributeTok"/>
        </w:rPr>
        <w:t>-jar</w:t>
      </w:r>
      <w:r>
        <w:rPr>
          <w:rStyle w:val="NormalTok"/>
        </w:rPr>
        <w:t xml:space="preserve"> target/ticketmaster-0.0.1-SNAPSHOT.jar</w:t>
      </w:r>
    </w:p>
    <w:p w14:paraId="72D3C207" w14:textId="77777777" w:rsidR="00E24A83" w:rsidRPr="00BC1031" w:rsidRDefault="00000000">
      <w:pPr>
        <w:pStyle w:val="Nagwek3"/>
        <w:rPr>
          <w:lang w:val="pl-PL"/>
        </w:rPr>
      </w:pPr>
      <w:bookmarkStart w:id="32" w:name="konfiguracja-docker"/>
      <w:bookmarkEnd w:id="28"/>
      <w:bookmarkEnd w:id="31"/>
      <w:r w:rsidRPr="00BC1031">
        <w:rPr>
          <w:lang w:val="pl-PL"/>
        </w:rPr>
        <w:t>5.4 Konfiguracja Docker</w:t>
      </w:r>
    </w:p>
    <w:p w14:paraId="40C77BCE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Dockerfile - wieloetapowe budowanie:</w:t>
      </w:r>
    </w:p>
    <w:p w14:paraId="3FE57204" w14:textId="77777777" w:rsidR="00E24A83" w:rsidRDefault="00000000">
      <w:pPr>
        <w:pStyle w:val="SourceCode"/>
      </w:pPr>
      <w:r>
        <w:rPr>
          <w:rStyle w:val="CommentTok"/>
        </w:rPr>
        <w:t># Etap budowania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maven:3.9.9-eclipse-temurin-17 </w:t>
      </w:r>
      <w:r>
        <w:rPr>
          <w:rStyle w:val="KeywordTok"/>
        </w:rPr>
        <w:t>AS</w:t>
      </w:r>
      <w:r>
        <w:rPr>
          <w:rStyle w:val="NormalTok"/>
        </w:rPr>
        <w:t xml:space="preserve"> build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mvn</w:t>
      </w:r>
      <w:r>
        <w:rPr>
          <w:rStyle w:val="NormalTok"/>
        </w:rPr>
        <w:t xml:space="preserve"> clean package </w:t>
      </w:r>
      <w:r>
        <w:rPr>
          <w:rStyle w:val="AttributeTok"/>
        </w:rPr>
        <w:t>-DskipTests</w:t>
      </w:r>
      <w:r>
        <w:br/>
      </w:r>
      <w:r>
        <w:br/>
      </w:r>
      <w:r>
        <w:rPr>
          <w:rStyle w:val="CommentTok"/>
        </w:rPr>
        <w:t># Etap produkcyjn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clipse-temurin:17-jre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</w:t>
      </w:r>
      <w:r>
        <w:rPr>
          <w:rStyle w:val="OperatorTok"/>
        </w:rPr>
        <w:t>--from=build</w:t>
      </w:r>
      <w:r>
        <w:rPr>
          <w:rStyle w:val="NormalTok"/>
        </w:rPr>
        <w:t xml:space="preserve"> /app/target/*.jar app.jar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80</w:t>
      </w:r>
      <w:r>
        <w:br/>
      </w:r>
      <w:r>
        <w:rPr>
          <w:rStyle w:val="KeywordTok"/>
        </w:rPr>
        <w:t>ENTRYPOINT</w:t>
      </w:r>
      <w:r>
        <w:rPr>
          <w:rStyle w:val="NormalTok"/>
        </w:rPr>
        <w:t xml:space="preserve"> [</w:t>
      </w:r>
      <w:r>
        <w:rPr>
          <w:rStyle w:val="StringTok"/>
        </w:rPr>
        <w:t>"java"</w:t>
      </w:r>
      <w:r>
        <w:rPr>
          <w:rStyle w:val="NormalTok"/>
        </w:rPr>
        <w:t xml:space="preserve">, </w:t>
      </w:r>
      <w:r>
        <w:rPr>
          <w:rStyle w:val="StringTok"/>
        </w:rPr>
        <w:t>"-jar"</w:t>
      </w:r>
      <w:r>
        <w:rPr>
          <w:rStyle w:val="NormalTok"/>
        </w:rPr>
        <w:t xml:space="preserve">, </w:t>
      </w:r>
      <w:r>
        <w:rPr>
          <w:rStyle w:val="StringTok"/>
        </w:rPr>
        <w:t>"app.jar"</w:t>
      </w:r>
      <w:r>
        <w:rPr>
          <w:rStyle w:val="NormalTok"/>
        </w:rPr>
        <w:t>]</w:t>
      </w:r>
    </w:p>
    <w:p w14:paraId="6053D7AC" w14:textId="77777777" w:rsidR="00E24A83" w:rsidRDefault="00000000">
      <w:pPr>
        <w:pStyle w:val="FirstParagraph"/>
      </w:pPr>
      <w:r>
        <w:rPr>
          <w:b/>
          <w:bCs/>
        </w:rPr>
        <w:t>docker-compose.yml - pełna konfiguracja:</w:t>
      </w:r>
    </w:p>
    <w:p w14:paraId="0B85C19F" w14:textId="77777777" w:rsidR="00E24A83" w:rsidRDefault="00000000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8'</w:t>
      </w:r>
      <w:r>
        <w:br/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xt</w:t>
      </w:r>
      <w:r>
        <w:rPr>
          <w:rStyle w:val="KeywordTok"/>
        </w:rPr>
        <w:t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ockerfile</w:t>
      </w:r>
      <w:r>
        <w:rPr>
          <w:rStyle w:val="KeywordTok"/>
        </w:rPr>
        <w:t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ticketmaster-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y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80:80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SPRING_DATASOURCE_URL=jdbc:mysql://mysql:3306/ticketmaster?createDatabaseIfNotExist=true&amp;useSSL=false&amp;allowPublicKeyRetrieval=true&amp;serverTimezone=UTC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SPRING_DATASOURCE_USERNAME=ticketmaste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SPRING_DATASOURCE_PASSWORD=ticketmaste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SPRING_JPA_HIBERNATE_DDL_AUTO=up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ticketmaster-network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ysq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ysql:8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ticketmaster-my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YSQL_DATABASE=ticketmaste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YSQL_USER=ticketmaste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YSQL_PASSWORD=ticketmaste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YSQL_ROOT_PASSWORD=roo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3306:330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ysql-data:/var/lib/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mysql-init:/docker-entrypoint-initdb.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ticketmaster-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--character-set-server=utf8mb4 --collation-server=utf8mb4_unicode_ci</w:t>
      </w:r>
      <w:r>
        <w:br/>
      </w:r>
      <w:r>
        <w:br/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icketmaster-network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river</w:t>
      </w:r>
      <w:r>
        <w:rPr>
          <w:rStyle w:val="KeywordTok"/>
        </w:rPr>
        <w:t>:</w:t>
      </w:r>
      <w:r>
        <w:rPr>
          <w:rStyle w:val="AttributeTok"/>
        </w:rPr>
        <w:t xml:space="preserve"> bridge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ysql-data</w:t>
      </w:r>
      <w:r>
        <w:rPr>
          <w:rStyle w:val="KeywordTok"/>
        </w:rPr>
        <w:t>:</w:t>
      </w:r>
    </w:p>
    <w:p w14:paraId="2561A5F6" w14:textId="77777777" w:rsidR="00E24A83" w:rsidRPr="00BC1031" w:rsidRDefault="00000000">
      <w:pPr>
        <w:pStyle w:val="Nagwek2"/>
        <w:rPr>
          <w:lang w:val="pl-PL"/>
        </w:rPr>
      </w:pPr>
      <w:bookmarkStart w:id="33" w:name="konfiguracja-środowiska-produkcyjnego"/>
      <w:bookmarkEnd w:id="25"/>
      <w:bookmarkEnd w:id="32"/>
      <w:r w:rsidRPr="00BC1031">
        <w:rPr>
          <w:lang w:val="pl-PL"/>
        </w:rPr>
        <w:t>6. Konfiguracja Środowiska Produkcyjnego</w:t>
      </w:r>
    </w:p>
    <w:p w14:paraId="2E28A6DC" w14:textId="77777777" w:rsidR="00E24A83" w:rsidRPr="00BC1031" w:rsidRDefault="00000000">
      <w:pPr>
        <w:pStyle w:val="Nagwek3"/>
        <w:rPr>
          <w:lang w:val="pl-PL"/>
        </w:rPr>
      </w:pPr>
      <w:bookmarkStart w:id="34" w:name="deployment-na-tomcat"/>
      <w:r w:rsidRPr="00BC1031">
        <w:rPr>
          <w:lang w:val="pl-PL"/>
        </w:rPr>
        <w:t>6.1 Deployment na Tomcat</w:t>
      </w:r>
    </w:p>
    <w:p w14:paraId="68960D40" w14:textId="77777777" w:rsidR="00E24A83" w:rsidRPr="00BC1031" w:rsidRDefault="00000000">
      <w:pPr>
        <w:pStyle w:val="Compact"/>
        <w:numPr>
          <w:ilvl w:val="0"/>
          <w:numId w:val="15"/>
        </w:numPr>
        <w:rPr>
          <w:lang w:val="pl-PL"/>
        </w:rPr>
      </w:pPr>
      <w:r w:rsidRPr="00BC1031">
        <w:rPr>
          <w:b/>
          <w:bCs/>
          <w:lang w:val="pl-PL"/>
        </w:rPr>
        <w:t>Modyfikacja</w:t>
      </w:r>
      <w:r w:rsidRPr="00BC1031">
        <w:rPr>
          <w:lang w:val="pl-PL"/>
        </w:rPr>
        <w:t xml:space="preserve"> </w:t>
      </w:r>
      <w:r w:rsidRPr="00BC1031">
        <w:rPr>
          <w:rStyle w:val="VerbatimChar"/>
          <w:lang w:val="pl-PL"/>
        </w:rPr>
        <w:t>pom.xml</w:t>
      </w:r>
      <w:r w:rsidRPr="00BC1031">
        <w:rPr>
          <w:lang w:val="pl-PL"/>
        </w:rPr>
        <w:t xml:space="preserve"> </w:t>
      </w:r>
      <w:r w:rsidRPr="00BC1031">
        <w:rPr>
          <w:b/>
          <w:bCs/>
          <w:lang w:val="pl-PL"/>
        </w:rPr>
        <w:t>dla WAR:</w:t>
      </w:r>
    </w:p>
    <w:p w14:paraId="5F874D74" w14:textId="77777777" w:rsidR="00E24A83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packaging</w:t>
      </w:r>
      <w:r>
        <w:rPr>
          <w:rStyle w:val="NormalTok"/>
        </w:rPr>
        <w:t>&gt;war&lt;/</w:t>
      </w:r>
      <w:r>
        <w:rPr>
          <w:rStyle w:val="KeywordTok"/>
        </w:rPr>
        <w:t>packaging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>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groupId</w:t>
      </w:r>
      <w:r>
        <w:rPr>
          <w:rStyle w:val="NormalTok"/>
        </w:rPr>
        <w:t>&gt;org.springframework.boot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artifactId</w:t>
      </w:r>
      <w:r>
        <w:rPr>
          <w:rStyle w:val="NormalTok"/>
        </w:rPr>
        <w:t>&gt;spring-boot-starter-tomcat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scope</w:t>
      </w:r>
      <w:r>
        <w:rPr>
          <w:rStyle w:val="NormalTok"/>
        </w:rPr>
        <w:t>&gt;provided&lt;/</w:t>
      </w:r>
      <w:r>
        <w:rPr>
          <w:rStyle w:val="KeywordTok"/>
        </w:rPr>
        <w:t>scop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</w:p>
    <w:p w14:paraId="64B348FC" w14:textId="77777777" w:rsidR="00E24A83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Rozszerzenie głównej klasy aplikacji:</w:t>
      </w:r>
    </w:p>
    <w:p w14:paraId="4D03D053" w14:textId="77777777" w:rsidR="00E24A83" w:rsidRDefault="00000000">
      <w:pPr>
        <w:pStyle w:val="SourceCode"/>
      </w:pPr>
      <w:r>
        <w:rPr>
          <w:rStyle w:val="AttributeTok"/>
        </w:rPr>
        <w:t>@SpringBootApplication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icketmasterApplication </w:t>
      </w:r>
      <w:r>
        <w:rPr>
          <w:rStyle w:val="KeywordTok"/>
        </w:rPr>
        <w:t>extends</w:t>
      </w:r>
      <w:r>
        <w:rPr>
          <w:rStyle w:val="NormalTok"/>
        </w:rPr>
        <w:t xml:space="preserve"> SpringBootServletInitializ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SpringApplicationBuilder </w:t>
      </w:r>
      <w:r>
        <w:rPr>
          <w:rStyle w:val="FunctionTok"/>
        </w:rPr>
        <w:t>configure</w:t>
      </w:r>
      <w:r>
        <w:rPr>
          <w:rStyle w:val="OperatorTok"/>
        </w:rPr>
        <w:t>(</w:t>
      </w:r>
      <w:r>
        <w:rPr>
          <w:rStyle w:val="NormalTok"/>
        </w:rPr>
        <w:t>SpringApplicationBuilder build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uilder</w:t>
      </w:r>
      <w:r>
        <w:rPr>
          <w:rStyle w:val="OperatorTok"/>
        </w:rPr>
        <w:t>.</w:t>
      </w:r>
      <w:r>
        <w:rPr>
          <w:rStyle w:val="FunctionTok"/>
        </w:rPr>
        <w:t>sources</w:t>
      </w:r>
      <w:r>
        <w:rPr>
          <w:rStyle w:val="OperatorTok"/>
        </w:rPr>
        <w:t>(</w:t>
      </w:r>
      <w:r>
        <w:rPr>
          <w:rStyle w:val="NormalTok"/>
        </w:rPr>
        <w:t>TicketmasterApplication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pringApplication</w:t>
      </w:r>
      <w:r>
        <w:rPr>
          <w:rStyle w:val="OperatorTok"/>
        </w:rPr>
        <w:t>.</w:t>
      </w:r>
      <w:r>
        <w:rPr>
          <w:rStyle w:val="FunctionTok"/>
        </w:rPr>
        <w:t>run</w:t>
      </w:r>
      <w:r>
        <w:rPr>
          <w:rStyle w:val="OperatorTok"/>
        </w:rPr>
        <w:t>(</w:t>
      </w:r>
      <w:r>
        <w:rPr>
          <w:rStyle w:val="NormalTok"/>
        </w:rPr>
        <w:t>TicketmasterApplication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,</w:t>
      </w:r>
      <w:r>
        <w:rPr>
          <w:rStyle w:val="NormalTok"/>
        </w:rPr>
        <w:t xml:space="preserve"> arg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65BE5C2" w14:textId="77777777" w:rsidR="00E24A83" w:rsidRDefault="00000000">
      <w:pPr>
        <w:pStyle w:val="Nagwek3"/>
      </w:pPr>
      <w:bookmarkStart w:id="35" w:name="konfiguracja-https"/>
      <w:bookmarkEnd w:id="34"/>
      <w:r>
        <w:lastRenderedPageBreak/>
        <w:t>6.2 Konfiguracja HTTPS</w:t>
      </w:r>
    </w:p>
    <w:p w14:paraId="2E8A02A4" w14:textId="77777777" w:rsidR="00E24A8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Generowanie certyfikatu SSL:</w:t>
      </w:r>
    </w:p>
    <w:p w14:paraId="7F942C22" w14:textId="77777777" w:rsidR="00E24A83" w:rsidRDefault="00000000">
      <w:pPr>
        <w:pStyle w:val="SourceCode"/>
      </w:pPr>
      <w:r>
        <w:rPr>
          <w:rStyle w:val="ExtensionTok"/>
        </w:rPr>
        <w:t>keytool</w:t>
      </w:r>
      <w:r>
        <w:rPr>
          <w:rStyle w:val="NormalTok"/>
        </w:rPr>
        <w:t xml:space="preserve"> </w:t>
      </w:r>
      <w:r>
        <w:rPr>
          <w:rStyle w:val="AttributeTok"/>
        </w:rPr>
        <w:t>-genkey</w:t>
      </w:r>
      <w:r>
        <w:rPr>
          <w:rStyle w:val="NormalTok"/>
        </w:rPr>
        <w:t xml:space="preserve"> </w:t>
      </w:r>
      <w:r>
        <w:rPr>
          <w:rStyle w:val="AttributeTok"/>
        </w:rPr>
        <w:t>-alias</w:t>
      </w:r>
      <w:r>
        <w:rPr>
          <w:rStyle w:val="NormalTok"/>
        </w:rPr>
        <w:t xml:space="preserve"> ticketmaster </w:t>
      </w:r>
      <w:r>
        <w:rPr>
          <w:rStyle w:val="AttributeTok"/>
        </w:rPr>
        <w:t>-storetype</w:t>
      </w:r>
      <w:r>
        <w:rPr>
          <w:rStyle w:val="NormalTok"/>
        </w:rPr>
        <w:t xml:space="preserve"> PKCS12 </w:t>
      </w:r>
      <w:r>
        <w:rPr>
          <w:rStyle w:val="AttributeTok"/>
        </w:rPr>
        <w:t>-keyalg</w:t>
      </w:r>
      <w:r>
        <w:rPr>
          <w:rStyle w:val="NormalTok"/>
        </w:rPr>
        <w:t xml:space="preserve"> RSA </w:t>
      </w:r>
      <w:r>
        <w:rPr>
          <w:rStyle w:val="AttributeTok"/>
        </w:rPr>
        <w:t>-keysize</w:t>
      </w:r>
      <w:r>
        <w:rPr>
          <w:rStyle w:val="NormalTok"/>
        </w:rPr>
        <w:t xml:space="preserve"> 2048 </w:t>
      </w:r>
      <w:r>
        <w:rPr>
          <w:rStyle w:val="AttributeTok"/>
        </w:rPr>
        <w:t>-keystore</w:t>
      </w:r>
      <w:r>
        <w:rPr>
          <w:rStyle w:val="NormalTok"/>
        </w:rPr>
        <w:t xml:space="preserve"> keystore.p12 </w:t>
      </w:r>
      <w:r>
        <w:rPr>
          <w:rStyle w:val="AttributeTok"/>
        </w:rPr>
        <w:t>-validity</w:t>
      </w:r>
      <w:r>
        <w:rPr>
          <w:rStyle w:val="NormalTok"/>
        </w:rPr>
        <w:t xml:space="preserve"> 3650</w:t>
      </w:r>
    </w:p>
    <w:p w14:paraId="726E1D65" w14:textId="77777777" w:rsidR="00E24A8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Konfiguracja SSL w</w:t>
      </w:r>
      <w:r>
        <w:t xml:space="preserve"> </w:t>
      </w:r>
      <w:r>
        <w:rPr>
          <w:rStyle w:val="VerbatimChar"/>
        </w:rPr>
        <w:t>application.properties</w:t>
      </w:r>
      <w:r>
        <w:t>:</w:t>
      </w:r>
    </w:p>
    <w:p w14:paraId="056A8E13" w14:textId="77777777" w:rsidR="00E24A83" w:rsidRDefault="00000000">
      <w:pPr>
        <w:pStyle w:val="SourceCode"/>
      </w:pPr>
      <w:r>
        <w:rPr>
          <w:rStyle w:val="VerbatimChar"/>
        </w:rPr>
        <w:t>server.port=8443</w:t>
      </w:r>
      <w:r>
        <w:br/>
      </w:r>
      <w:r>
        <w:rPr>
          <w:rStyle w:val="VerbatimChar"/>
        </w:rPr>
        <w:t>server.ssl.key-store=classpath:keystore.p12</w:t>
      </w:r>
      <w:r>
        <w:br/>
      </w:r>
      <w:r>
        <w:rPr>
          <w:rStyle w:val="VerbatimChar"/>
        </w:rPr>
        <w:t>server.ssl.key-store-password=yourpassword</w:t>
      </w:r>
      <w:r>
        <w:br/>
      </w:r>
      <w:r>
        <w:rPr>
          <w:rStyle w:val="VerbatimChar"/>
        </w:rPr>
        <w:t>server.ssl.key-store-type=PKCS12</w:t>
      </w:r>
      <w:r>
        <w:br/>
      </w:r>
      <w:r>
        <w:rPr>
          <w:rStyle w:val="VerbatimChar"/>
        </w:rPr>
        <w:t>server.ssl.key-alias=ticketmaster</w:t>
      </w:r>
      <w:r>
        <w:br/>
      </w:r>
      <w:r>
        <w:rPr>
          <w:rStyle w:val="VerbatimChar"/>
        </w:rPr>
        <w:t>server.ssl.enabled=true</w:t>
      </w:r>
    </w:p>
    <w:p w14:paraId="63D93568" w14:textId="77777777" w:rsidR="00E24A83" w:rsidRDefault="00000000">
      <w:pPr>
        <w:pStyle w:val="Nagwek3"/>
      </w:pPr>
      <w:bookmarkStart w:id="36" w:name="profile-środowiskowe"/>
      <w:bookmarkEnd w:id="35"/>
      <w:r>
        <w:t>6.3 Profile środowiskowe</w:t>
      </w:r>
    </w:p>
    <w:p w14:paraId="1EE2D410" w14:textId="77777777" w:rsidR="00E24A83" w:rsidRDefault="00000000">
      <w:pPr>
        <w:pStyle w:val="FirstParagraph"/>
      </w:pPr>
      <w:r>
        <w:rPr>
          <w:b/>
          <w:bCs/>
        </w:rPr>
        <w:t>application-prod.properties:</w:t>
      </w:r>
    </w:p>
    <w:p w14:paraId="7EEE3842" w14:textId="77777777" w:rsidR="00E24A83" w:rsidRDefault="00000000">
      <w:pPr>
        <w:pStyle w:val="SourceCode"/>
      </w:pPr>
      <w:r>
        <w:rPr>
          <w:rStyle w:val="VerbatimChar"/>
        </w:rPr>
        <w:t># Produkcyjna baza danych</w:t>
      </w:r>
      <w:r>
        <w:br/>
      </w:r>
      <w:r>
        <w:rPr>
          <w:rStyle w:val="VerbatimChar"/>
        </w:rPr>
        <w:t>spring.datasource.url=jdbc:mysql://prod-db:3306/ticketmaster_prod</w:t>
      </w:r>
      <w:r>
        <w:br/>
      </w:r>
      <w:r>
        <w:rPr>
          <w:rStyle w:val="VerbatimChar"/>
        </w:rPr>
        <w:t>spring.datasource.username=${DB_USERNAME}</w:t>
      </w:r>
      <w:r>
        <w:br/>
      </w:r>
      <w:r>
        <w:rPr>
          <w:rStyle w:val="VerbatimChar"/>
        </w:rPr>
        <w:t>spring.datasource.password=${DB_PASSWORD}</w:t>
      </w:r>
      <w:r>
        <w:br/>
      </w:r>
      <w:r>
        <w:br/>
      </w:r>
      <w:r>
        <w:rPr>
          <w:rStyle w:val="VerbatimChar"/>
        </w:rPr>
        <w:t># Wyłączenie debug logów</w:t>
      </w:r>
      <w:r>
        <w:br/>
      </w:r>
      <w:r>
        <w:rPr>
          <w:rStyle w:val="VerbatimChar"/>
        </w:rPr>
        <w:t>logging.level.org.springframework.security=WARN</w:t>
      </w:r>
      <w:r>
        <w:br/>
      </w:r>
      <w:r>
        <w:rPr>
          <w:rStyle w:val="VerbatimChar"/>
        </w:rPr>
        <w:t>logging.level.com.example.ticketmaster=INFO</w:t>
      </w:r>
      <w:r>
        <w:br/>
      </w:r>
      <w:r>
        <w:br/>
      </w:r>
      <w:r>
        <w:rPr>
          <w:rStyle w:val="VerbatimChar"/>
        </w:rPr>
        <w:t># Cache dla Thymeleaf</w:t>
      </w:r>
      <w:r>
        <w:br/>
      </w:r>
      <w:r>
        <w:rPr>
          <w:rStyle w:val="VerbatimChar"/>
        </w:rPr>
        <w:t>spring.thymeleaf.cache=true</w:t>
      </w:r>
      <w:r>
        <w:br/>
      </w:r>
      <w:r>
        <w:br/>
      </w:r>
      <w:r>
        <w:rPr>
          <w:rStyle w:val="VerbatimChar"/>
        </w:rPr>
        <w:t># Profil aktywny</w:t>
      </w:r>
      <w:r>
        <w:br/>
      </w:r>
      <w:r>
        <w:rPr>
          <w:rStyle w:val="VerbatimChar"/>
        </w:rPr>
        <w:t>spring.profiles.active=prod</w:t>
      </w:r>
    </w:p>
    <w:p w14:paraId="13F14300" w14:textId="77777777" w:rsidR="00E24A83" w:rsidRPr="00BC1031" w:rsidRDefault="00000000">
      <w:pPr>
        <w:pStyle w:val="Nagwek2"/>
        <w:rPr>
          <w:lang w:val="pl-PL"/>
        </w:rPr>
      </w:pPr>
      <w:bookmarkStart w:id="37" w:name="pierwsze-uruchomienie"/>
      <w:bookmarkEnd w:id="33"/>
      <w:bookmarkEnd w:id="36"/>
      <w:r w:rsidRPr="00BC1031">
        <w:rPr>
          <w:lang w:val="pl-PL"/>
        </w:rPr>
        <w:t>7. Pierwsze Uruchomienie</w:t>
      </w:r>
    </w:p>
    <w:p w14:paraId="29A416C4" w14:textId="77777777" w:rsidR="00E24A83" w:rsidRPr="00BC1031" w:rsidRDefault="00000000">
      <w:pPr>
        <w:pStyle w:val="Nagwek3"/>
        <w:rPr>
          <w:lang w:val="pl-PL"/>
        </w:rPr>
      </w:pPr>
      <w:bookmarkStart w:id="38" w:name="automatyczna-inicjalizacja-danych"/>
      <w:r w:rsidRPr="00BC1031">
        <w:rPr>
          <w:lang w:val="pl-PL"/>
        </w:rPr>
        <w:t>7.1 Automatyczna Inicjalizacja Danych</w:t>
      </w:r>
    </w:p>
    <w:p w14:paraId="170A26C9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DbInitializer automatycznie tworzy:</w:t>
      </w:r>
      <w:r w:rsidRPr="00BC1031">
        <w:rPr>
          <w:lang w:val="pl-PL"/>
        </w:rPr>
        <w:t xml:space="preserve"> - Role systemowe (ADMIN, ORGANIZER, CLIENT) - Użytkowników demonstracyjnych z odpowiednimi rolami - Przykładowe dane startowe</w:t>
      </w:r>
    </w:p>
    <w:p w14:paraId="7B7EAEBA" w14:textId="77777777" w:rsidR="00E24A83" w:rsidRDefault="00000000">
      <w:pPr>
        <w:pStyle w:val="Nagwek3"/>
      </w:pPr>
      <w:bookmarkStart w:id="39" w:name="domyślni-użytkownicy"/>
      <w:bookmarkEnd w:id="38"/>
      <w:r>
        <w:t>7.2 Domyślni Użytkownic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75"/>
        <w:gridCol w:w="1205"/>
        <w:gridCol w:w="1205"/>
        <w:gridCol w:w="2901"/>
      </w:tblGrid>
      <w:tr w:rsidR="00E24A83" w14:paraId="40AB76CE" w14:textId="77777777" w:rsidTr="00E24A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02213D" w14:textId="77777777" w:rsidR="00E24A83" w:rsidRDefault="00000000">
            <w:pPr>
              <w:pStyle w:val="Compact"/>
            </w:pPr>
            <w:r>
              <w:t>Rola</w:t>
            </w:r>
          </w:p>
        </w:tc>
        <w:tc>
          <w:tcPr>
            <w:tcW w:w="0" w:type="auto"/>
          </w:tcPr>
          <w:p w14:paraId="5AC1EAD0" w14:textId="77777777" w:rsidR="00E24A83" w:rsidRDefault="00000000">
            <w:pPr>
              <w:pStyle w:val="Compact"/>
            </w:pPr>
            <w:r>
              <w:t>Login</w:t>
            </w:r>
          </w:p>
        </w:tc>
        <w:tc>
          <w:tcPr>
            <w:tcW w:w="0" w:type="auto"/>
          </w:tcPr>
          <w:p w14:paraId="5C5A1C9B" w14:textId="77777777" w:rsidR="00E24A83" w:rsidRDefault="00000000">
            <w:pPr>
              <w:pStyle w:val="Compact"/>
            </w:pPr>
            <w:r>
              <w:t>Hasło</w:t>
            </w:r>
          </w:p>
        </w:tc>
        <w:tc>
          <w:tcPr>
            <w:tcW w:w="0" w:type="auto"/>
          </w:tcPr>
          <w:p w14:paraId="0808477F" w14:textId="77777777" w:rsidR="00E24A83" w:rsidRDefault="00000000">
            <w:pPr>
              <w:pStyle w:val="Compact"/>
            </w:pPr>
            <w:r>
              <w:t>Opis</w:t>
            </w:r>
          </w:p>
        </w:tc>
      </w:tr>
      <w:tr w:rsidR="00E24A83" w14:paraId="626FBB17" w14:textId="77777777">
        <w:tc>
          <w:tcPr>
            <w:tcW w:w="0" w:type="auto"/>
          </w:tcPr>
          <w:p w14:paraId="0CF98200" w14:textId="77777777" w:rsidR="00E24A83" w:rsidRDefault="00000000">
            <w:pPr>
              <w:pStyle w:val="Compact"/>
            </w:pPr>
            <w:r>
              <w:t>Administrator</w:t>
            </w:r>
          </w:p>
        </w:tc>
        <w:tc>
          <w:tcPr>
            <w:tcW w:w="0" w:type="auto"/>
          </w:tcPr>
          <w:p w14:paraId="5AFCE036" w14:textId="77777777" w:rsidR="00E24A83" w:rsidRDefault="00000000">
            <w:pPr>
              <w:pStyle w:val="Compact"/>
            </w:pPr>
            <w:r>
              <w:t>admin</w:t>
            </w:r>
          </w:p>
        </w:tc>
        <w:tc>
          <w:tcPr>
            <w:tcW w:w="0" w:type="auto"/>
          </w:tcPr>
          <w:p w14:paraId="323269E2" w14:textId="77777777" w:rsidR="00E24A83" w:rsidRDefault="00000000">
            <w:pPr>
              <w:pStyle w:val="Compact"/>
            </w:pPr>
            <w:r>
              <w:t>admin</w:t>
            </w:r>
          </w:p>
        </w:tc>
        <w:tc>
          <w:tcPr>
            <w:tcW w:w="0" w:type="auto"/>
          </w:tcPr>
          <w:p w14:paraId="5314DD04" w14:textId="77777777" w:rsidR="00E24A83" w:rsidRDefault="00000000">
            <w:pPr>
              <w:pStyle w:val="Compact"/>
            </w:pPr>
            <w:r>
              <w:t>Pełen dostęp do systemu</w:t>
            </w:r>
          </w:p>
        </w:tc>
      </w:tr>
      <w:tr w:rsidR="00E24A83" w14:paraId="7AF095D3" w14:textId="77777777">
        <w:tc>
          <w:tcPr>
            <w:tcW w:w="0" w:type="auto"/>
          </w:tcPr>
          <w:p w14:paraId="73695CFC" w14:textId="77777777" w:rsidR="00E24A83" w:rsidRDefault="00000000">
            <w:pPr>
              <w:pStyle w:val="Compact"/>
            </w:pPr>
            <w:r>
              <w:t>Organizator</w:t>
            </w:r>
          </w:p>
        </w:tc>
        <w:tc>
          <w:tcPr>
            <w:tcW w:w="0" w:type="auto"/>
          </w:tcPr>
          <w:p w14:paraId="2C212483" w14:textId="77777777" w:rsidR="00E24A83" w:rsidRDefault="00000000">
            <w:pPr>
              <w:pStyle w:val="Compact"/>
            </w:pPr>
            <w:r>
              <w:t>organizer</w:t>
            </w:r>
          </w:p>
        </w:tc>
        <w:tc>
          <w:tcPr>
            <w:tcW w:w="0" w:type="auto"/>
          </w:tcPr>
          <w:p w14:paraId="0E827DE6" w14:textId="77777777" w:rsidR="00E24A83" w:rsidRDefault="00000000">
            <w:pPr>
              <w:pStyle w:val="Compact"/>
            </w:pPr>
            <w:r>
              <w:t>organizer</w:t>
            </w:r>
          </w:p>
        </w:tc>
        <w:tc>
          <w:tcPr>
            <w:tcW w:w="0" w:type="auto"/>
          </w:tcPr>
          <w:p w14:paraId="3F249EE5" w14:textId="77777777" w:rsidR="00E24A83" w:rsidRDefault="00000000">
            <w:pPr>
              <w:pStyle w:val="Compact"/>
            </w:pPr>
            <w:r>
              <w:t>Może tworzyć wydarzenia</w:t>
            </w:r>
          </w:p>
        </w:tc>
      </w:tr>
      <w:tr w:rsidR="00E24A83" w14:paraId="0273DDE0" w14:textId="77777777">
        <w:tc>
          <w:tcPr>
            <w:tcW w:w="0" w:type="auto"/>
          </w:tcPr>
          <w:p w14:paraId="7AB0A94C" w14:textId="77777777" w:rsidR="00E24A83" w:rsidRDefault="00000000">
            <w:pPr>
              <w:pStyle w:val="Compact"/>
            </w:pPr>
            <w:r>
              <w:t>Klient</w:t>
            </w:r>
          </w:p>
        </w:tc>
        <w:tc>
          <w:tcPr>
            <w:tcW w:w="0" w:type="auto"/>
          </w:tcPr>
          <w:p w14:paraId="665BCD4E" w14:textId="77777777" w:rsidR="00E24A83" w:rsidRDefault="00000000">
            <w:pPr>
              <w:pStyle w:val="Compact"/>
            </w:pPr>
            <w:r>
              <w:t>client</w:t>
            </w:r>
          </w:p>
        </w:tc>
        <w:tc>
          <w:tcPr>
            <w:tcW w:w="0" w:type="auto"/>
          </w:tcPr>
          <w:p w14:paraId="6AE01D8C" w14:textId="77777777" w:rsidR="00E24A83" w:rsidRDefault="00000000">
            <w:pPr>
              <w:pStyle w:val="Compact"/>
            </w:pPr>
            <w:r>
              <w:t>client</w:t>
            </w:r>
          </w:p>
        </w:tc>
        <w:tc>
          <w:tcPr>
            <w:tcW w:w="0" w:type="auto"/>
          </w:tcPr>
          <w:p w14:paraId="32DA797F" w14:textId="77777777" w:rsidR="00E24A83" w:rsidRDefault="00000000">
            <w:pPr>
              <w:pStyle w:val="Compact"/>
            </w:pPr>
            <w:r>
              <w:t>Może kupować bilety</w:t>
            </w:r>
          </w:p>
        </w:tc>
      </w:tr>
    </w:tbl>
    <w:p w14:paraId="32137A98" w14:textId="77777777" w:rsidR="00E24A83" w:rsidRDefault="00000000">
      <w:pPr>
        <w:pStyle w:val="Nagwek3"/>
      </w:pPr>
      <w:bookmarkStart w:id="40" w:name="weryfikacja-instalacji"/>
      <w:bookmarkEnd w:id="39"/>
      <w:r>
        <w:t>7.3 Weryfikacja Instalacji</w:t>
      </w:r>
    </w:p>
    <w:p w14:paraId="3052F71C" w14:textId="77777777" w:rsidR="00E24A8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Otwórz przeglądarkę:</w:t>
      </w:r>
      <w:r>
        <w:t xml:space="preserve"> http://localhost:8080</w:t>
      </w:r>
    </w:p>
    <w:p w14:paraId="79DEA823" w14:textId="77777777" w:rsidR="00E24A83" w:rsidRPr="00BC1031" w:rsidRDefault="00000000">
      <w:pPr>
        <w:pStyle w:val="Compact"/>
        <w:numPr>
          <w:ilvl w:val="0"/>
          <w:numId w:val="19"/>
        </w:numPr>
        <w:rPr>
          <w:lang w:val="pl-PL"/>
        </w:rPr>
      </w:pPr>
      <w:r w:rsidRPr="00BC1031">
        <w:rPr>
          <w:b/>
          <w:bCs/>
          <w:lang w:val="pl-PL"/>
        </w:rPr>
        <w:t>Sprawdź stronę główną</w:t>
      </w:r>
      <w:r w:rsidRPr="00BC1031">
        <w:rPr>
          <w:lang w:val="pl-PL"/>
        </w:rPr>
        <w:t xml:space="preserve"> - powinna wyświetlać się bez błędów</w:t>
      </w:r>
    </w:p>
    <w:p w14:paraId="6DE5450B" w14:textId="77777777" w:rsidR="00E24A83" w:rsidRPr="00BC1031" w:rsidRDefault="00000000">
      <w:pPr>
        <w:pStyle w:val="Compact"/>
        <w:numPr>
          <w:ilvl w:val="0"/>
          <w:numId w:val="19"/>
        </w:numPr>
        <w:rPr>
          <w:lang w:val="pl-PL"/>
        </w:rPr>
      </w:pPr>
      <w:r w:rsidRPr="00BC1031">
        <w:rPr>
          <w:b/>
          <w:bCs/>
          <w:lang w:val="pl-PL"/>
        </w:rPr>
        <w:t>Zaloguj się</w:t>
      </w:r>
      <w:r w:rsidRPr="00BC1031">
        <w:rPr>
          <w:lang w:val="pl-PL"/>
        </w:rPr>
        <w:t xml:space="preserve"> używając jednego z domyślnych kont</w:t>
      </w:r>
    </w:p>
    <w:p w14:paraId="0F969A6E" w14:textId="77777777" w:rsidR="00E24A8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Przetestuj funkcjonalności:</w:t>
      </w:r>
    </w:p>
    <w:p w14:paraId="1FAF22F0" w14:textId="77777777" w:rsidR="00E24A83" w:rsidRDefault="00000000">
      <w:pPr>
        <w:pStyle w:val="Compact"/>
        <w:numPr>
          <w:ilvl w:val="1"/>
          <w:numId w:val="20"/>
        </w:numPr>
      </w:pPr>
      <w:r>
        <w:t xml:space="preserve">Admin: przejdź do </w:t>
      </w:r>
      <w:r>
        <w:rPr>
          <w:rStyle w:val="VerbatimChar"/>
        </w:rPr>
        <w:t>/admin/dashboard</w:t>
      </w:r>
    </w:p>
    <w:p w14:paraId="1CDC14C6" w14:textId="77777777" w:rsidR="00E24A83" w:rsidRPr="00BC1031" w:rsidRDefault="00000000">
      <w:pPr>
        <w:pStyle w:val="Compact"/>
        <w:numPr>
          <w:ilvl w:val="1"/>
          <w:numId w:val="20"/>
        </w:numPr>
        <w:rPr>
          <w:lang w:val="pl-PL"/>
        </w:rPr>
      </w:pPr>
      <w:r w:rsidRPr="00BC1031">
        <w:rPr>
          <w:lang w:val="pl-PL"/>
        </w:rPr>
        <w:t xml:space="preserve">Organizer: utwórz nowe wydarzenie w </w:t>
      </w:r>
      <w:r w:rsidRPr="00BC1031">
        <w:rPr>
          <w:rStyle w:val="VerbatimChar"/>
          <w:lang w:val="pl-PL"/>
        </w:rPr>
        <w:t>/organizer/events/create</w:t>
      </w:r>
    </w:p>
    <w:p w14:paraId="4215C3A0" w14:textId="77777777" w:rsidR="00E24A83" w:rsidRPr="00BC1031" w:rsidRDefault="00000000">
      <w:pPr>
        <w:pStyle w:val="Compact"/>
        <w:numPr>
          <w:ilvl w:val="1"/>
          <w:numId w:val="20"/>
        </w:numPr>
        <w:rPr>
          <w:lang w:val="pl-PL"/>
        </w:rPr>
      </w:pPr>
      <w:r w:rsidRPr="00BC1031">
        <w:rPr>
          <w:lang w:val="pl-PL"/>
        </w:rPr>
        <w:lastRenderedPageBreak/>
        <w:t xml:space="preserve">Client: przeglądaj wydarzenia w </w:t>
      </w:r>
      <w:r w:rsidRPr="00BC1031">
        <w:rPr>
          <w:rStyle w:val="VerbatimChar"/>
          <w:lang w:val="pl-PL"/>
        </w:rPr>
        <w:t>/client/events</w:t>
      </w:r>
    </w:p>
    <w:p w14:paraId="57FEA6D8" w14:textId="77777777" w:rsidR="00E24A83" w:rsidRPr="00BC1031" w:rsidRDefault="00000000">
      <w:pPr>
        <w:pStyle w:val="Nagwek3"/>
        <w:rPr>
          <w:lang w:val="pl-PL"/>
        </w:rPr>
      </w:pPr>
      <w:bookmarkStart w:id="41" w:name="sprawdzenie-połączenia-z-bazą-danych"/>
      <w:bookmarkEnd w:id="40"/>
      <w:r w:rsidRPr="00BC1031">
        <w:rPr>
          <w:lang w:val="pl-PL"/>
        </w:rPr>
        <w:t>7.4 Sprawdzenie połączenia z bazą danych</w:t>
      </w:r>
    </w:p>
    <w:p w14:paraId="5F537E83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W logach aplikacji powinny pojawić się:</w:t>
      </w:r>
      <w:r w:rsidRPr="00BC1031">
        <w:rPr>
          <w:lang w:val="pl-PL"/>
        </w:rPr>
        <w:t xml:space="preserve"> - Informacje o udanym połączeniu z MySQL - Automatyczne utworzenie tabel (Hibernate DDL) - Inicjalizacja ról i użytkowników - Brak błędów SQL</w:t>
      </w:r>
    </w:p>
    <w:p w14:paraId="212963D3" w14:textId="77777777" w:rsidR="00E24A83" w:rsidRPr="00BC1031" w:rsidRDefault="00000000">
      <w:pPr>
        <w:pStyle w:val="Nagwek2"/>
        <w:rPr>
          <w:lang w:val="pl-PL"/>
        </w:rPr>
      </w:pPr>
      <w:bookmarkStart w:id="42" w:name="rozwiązywanie-problemów"/>
      <w:bookmarkEnd w:id="37"/>
      <w:bookmarkEnd w:id="41"/>
      <w:r w:rsidRPr="00BC1031">
        <w:rPr>
          <w:lang w:val="pl-PL"/>
        </w:rPr>
        <w:t>8. Rozwiązywanie Problemów</w:t>
      </w:r>
    </w:p>
    <w:p w14:paraId="4BE74F46" w14:textId="77777777" w:rsidR="00E24A83" w:rsidRPr="00BC1031" w:rsidRDefault="00000000">
      <w:pPr>
        <w:pStyle w:val="Nagwek3"/>
        <w:rPr>
          <w:lang w:val="pl-PL"/>
        </w:rPr>
      </w:pPr>
      <w:bookmarkStart w:id="43" w:name="częste-problemy"/>
      <w:r w:rsidRPr="00BC1031">
        <w:rPr>
          <w:lang w:val="pl-PL"/>
        </w:rPr>
        <w:t>8.1 Częste Problemy</w:t>
      </w:r>
    </w:p>
    <w:p w14:paraId="03D8FE0F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Problem: Błąd połączenia z bazą danych</w:t>
      </w:r>
    </w:p>
    <w:p w14:paraId="36973FD2" w14:textId="77777777" w:rsidR="00E24A83" w:rsidRPr="00BC1031" w:rsidRDefault="00000000">
      <w:pPr>
        <w:pStyle w:val="SourceCode"/>
        <w:rPr>
          <w:lang w:val="pl-PL"/>
        </w:rPr>
      </w:pPr>
      <w:r w:rsidRPr="00BC1031">
        <w:rPr>
          <w:rStyle w:val="VerbatimChar"/>
          <w:lang w:val="pl-PL"/>
        </w:rPr>
        <w:t>Solution: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Sprawdź czy MySQL jest uruchomiony: systemctl status mysql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Zweryfikuj dane dostępowe w application.properties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Upewnij się, że baza danych 'ticketmaster' istnieje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Sprawdź czy użytkownik ma odpowiednie uprawnienia</w:t>
      </w:r>
    </w:p>
    <w:p w14:paraId="637821DF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Problem: Port 8080 jest zajęty</w:t>
      </w:r>
    </w:p>
    <w:p w14:paraId="12B845E6" w14:textId="77777777" w:rsidR="00E24A83" w:rsidRPr="00BC1031" w:rsidRDefault="00000000">
      <w:pPr>
        <w:pStyle w:val="SourceCode"/>
        <w:rPr>
          <w:lang w:val="pl-PL"/>
        </w:rPr>
      </w:pPr>
      <w:r w:rsidRPr="00BC1031">
        <w:rPr>
          <w:rStyle w:val="VerbatimChar"/>
          <w:lang w:val="pl-PL"/>
        </w:rPr>
        <w:t>Solution: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Zmień port w application.properties: server.port=8081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Lub znajdź i zatrzymaj proces: lsof -i :8080, kill -9 PID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Lub użyj innego portu w Docker: "8081:8080"</w:t>
      </w:r>
    </w:p>
    <w:p w14:paraId="425E52E2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Problem: Błędy kompilacji Maven</w:t>
      </w:r>
    </w:p>
    <w:p w14:paraId="379E8922" w14:textId="77777777" w:rsidR="00E24A83" w:rsidRPr="00BC1031" w:rsidRDefault="00000000">
      <w:pPr>
        <w:pStyle w:val="SourceCode"/>
        <w:rPr>
          <w:lang w:val="pl-PL"/>
        </w:rPr>
      </w:pPr>
      <w:r w:rsidRPr="00BC1031">
        <w:rPr>
          <w:rStyle w:val="VerbatimChar"/>
          <w:lang w:val="pl-PL"/>
        </w:rPr>
        <w:t>Solution: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Sprawdź wersję Javy: java -version (wymagana 17+)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Wyczyść cache: ./mvnw clean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Usuń folder .m2/repository i pobierz zależności ponownie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Sprawdź połączenie internetowe (pobieranie zależności)</w:t>
      </w:r>
    </w:p>
    <w:p w14:paraId="57FFBFCE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Problem: Błędy JavaScript w przeglądarce</w:t>
      </w:r>
    </w:p>
    <w:p w14:paraId="096E359B" w14:textId="77777777" w:rsidR="00E24A83" w:rsidRPr="00BC1031" w:rsidRDefault="00000000">
      <w:pPr>
        <w:pStyle w:val="SourceCode"/>
        <w:rPr>
          <w:lang w:val="pl-PL"/>
        </w:rPr>
      </w:pPr>
      <w:r w:rsidRPr="00BC1031">
        <w:rPr>
          <w:rStyle w:val="VerbatimChar"/>
          <w:lang w:val="pl-PL"/>
        </w:rPr>
        <w:t>Solution: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Sprawdź konsolę developerską (F12)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Upewnij się, że zasoby statyczne są dostępne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Sprawdź czy Bootstrap CSS i JS są załadowane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Wyczyść cache przeglądarki</w:t>
      </w:r>
    </w:p>
    <w:p w14:paraId="640B20C5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Problem: Błędy autoryzacji Spring Security</w:t>
      </w:r>
    </w:p>
    <w:p w14:paraId="19F51EE1" w14:textId="77777777" w:rsidR="00E24A83" w:rsidRPr="00BC1031" w:rsidRDefault="00000000">
      <w:pPr>
        <w:pStyle w:val="SourceCode"/>
        <w:rPr>
          <w:lang w:val="pl-PL"/>
        </w:rPr>
      </w:pPr>
      <w:r w:rsidRPr="00BC1031">
        <w:rPr>
          <w:rStyle w:val="VerbatimChar"/>
          <w:lang w:val="pl-PL"/>
        </w:rPr>
        <w:t>Solution: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Sprawdź czy użytkownik ma odpowiednią rolę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Sprawdź mapping URL w SecurityConfig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Sprawdź czy sesja jest aktywna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- Włącz debug logowanie dla security</w:t>
      </w:r>
    </w:p>
    <w:p w14:paraId="6BAE5422" w14:textId="77777777" w:rsidR="00E24A83" w:rsidRPr="00BC1031" w:rsidRDefault="00000000">
      <w:pPr>
        <w:pStyle w:val="Nagwek3"/>
        <w:rPr>
          <w:lang w:val="pl-PL"/>
        </w:rPr>
      </w:pPr>
      <w:bookmarkStart w:id="44" w:name="logi-i-debugowanie"/>
      <w:bookmarkEnd w:id="43"/>
      <w:r w:rsidRPr="00BC1031">
        <w:rPr>
          <w:lang w:val="pl-PL"/>
        </w:rPr>
        <w:t>8.2 Logi i Debugowanie</w:t>
      </w:r>
    </w:p>
    <w:p w14:paraId="19DE979C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Lokalizacja logów:</w:t>
      </w:r>
      <w:r w:rsidRPr="00BC1031">
        <w:rPr>
          <w:lang w:val="pl-PL"/>
        </w:rPr>
        <w:t xml:space="preserve"> - Konsola podczas uruchamiania - Pliki logów (jeśli skonfigurowano): </w:t>
      </w:r>
      <w:r w:rsidRPr="00BC1031">
        <w:rPr>
          <w:rStyle w:val="VerbatimChar"/>
          <w:lang w:val="pl-PL"/>
        </w:rPr>
        <w:t>logs/spring.log</w:t>
      </w:r>
    </w:p>
    <w:p w14:paraId="0B6B0DDF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Zwiększenie poziomu logowania:</w:t>
      </w:r>
    </w:p>
    <w:p w14:paraId="24FFE174" w14:textId="77777777" w:rsidR="00E24A83" w:rsidRPr="00BC1031" w:rsidRDefault="00000000">
      <w:pPr>
        <w:pStyle w:val="SourceCode"/>
        <w:rPr>
          <w:lang w:val="pl-PL"/>
        </w:rPr>
      </w:pPr>
      <w:r w:rsidRPr="00BC1031">
        <w:rPr>
          <w:rStyle w:val="VerbatimChar"/>
          <w:lang w:val="pl-PL"/>
        </w:rPr>
        <w:lastRenderedPageBreak/>
        <w:t># Debug dla całej aplikacji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logging.level.com.example.ticketmaster=DEBUG</w:t>
      </w:r>
      <w:r w:rsidRPr="00BC1031">
        <w:rPr>
          <w:lang w:val="pl-PL"/>
        </w:rPr>
        <w:br/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# Debug dla Spring Security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logging.level.org.springframework.security=DEBUG</w:t>
      </w:r>
      <w:r w:rsidRPr="00BC1031">
        <w:rPr>
          <w:lang w:val="pl-PL"/>
        </w:rPr>
        <w:br/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# Debug dla Hibernate SQL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logging.level.org.hibernate.SQL=DEBUG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logging.level.org.hibernate.type.descriptor.sql.BasicBinder=TRACE</w:t>
      </w:r>
      <w:r w:rsidRPr="00BC1031">
        <w:rPr>
          <w:lang w:val="pl-PL"/>
        </w:rPr>
        <w:br/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# Debug dla Thymeleaf</w:t>
      </w:r>
      <w:r w:rsidRPr="00BC1031">
        <w:rPr>
          <w:lang w:val="pl-PL"/>
        </w:rPr>
        <w:br/>
      </w:r>
      <w:r w:rsidRPr="00BC1031">
        <w:rPr>
          <w:rStyle w:val="VerbatimChar"/>
          <w:lang w:val="pl-PL"/>
        </w:rPr>
        <w:t>logging.level.org.thymeleaf=DEBUG</w:t>
      </w:r>
    </w:p>
    <w:p w14:paraId="0778F6E3" w14:textId="77777777" w:rsidR="00E24A83" w:rsidRDefault="00000000">
      <w:pPr>
        <w:pStyle w:val="FirstParagraph"/>
      </w:pPr>
      <w:r>
        <w:rPr>
          <w:b/>
          <w:bCs/>
        </w:rPr>
        <w:t>Monitoring aplikacji Docker:</w:t>
      </w:r>
    </w:p>
    <w:p w14:paraId="46A40A7A" w14:textId="77777777" w:rsidR="00E24A83" w:rsidRDefault="00000000">
      <w:pPr>
        <w:pStyle w:val="SourceCode"/>
      </w:pPr>
      <w:r>
        <w:rPr>
          <w:rStyle w:val="CommentTok"/>
        </w:rPr>
        <w:t># Logi kontenerów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>-f</w:t>
      </w:r>
      <w:r>
        <w:br/>
      </w:r>
      <w:r>
        <w:br/>
      </w:r>
      <w:r>
        <w:rPr>
          <w:rStyle w:val="CommentTok"/>
        </w:rPr>
        <w:t># Status kontenerów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ps</w:t>
      </w:r>
      <w:r>
        <w:br/>
      </w:r>
      <w:r>
        <w:br/>
      </w:r>
      <w:r>
        <w:rPr>
          <w:rStyle w:val="CommentTok"/>
        </w:rPr>
        <w:t># Wejście do kontenera aplikacji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ticketmaster-app bash</w:t>
      </w:r>
      <w:r>
        <w:br/>
      </w:r>
      <w:r>
        <w:br/>
      </w:r>
      <w:r>
        <w:rPr>
          <w:rStyle w:val="CommentTok"/>
        </w:rPr>
        <w:t># Wejście do kontenera MySQL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ticketmaster-mysql mysql </w:t>
      </w:r>
      <w:r>
        <w:rPr>
          <w:rStyle w:val="AttributeTok"/>
        </w:rPr>
        <w:t>-u</w:t>
      </w:r>
      <w:r>
        <w:rPr>
          <w:rStyle w:val="NormalTok"/>
        </w:rPr>
        <w:t xml:space="preserve"> ticketmaster </w:t>
      </w:r>
      <w:r>
        <w:rPr>
          <w:rStyle w:val="AttributeTok"/>
        </w:rPr>
        <w:t>-p</w:t>
      </w:r>
    </w:p>
    <w:p w14:paraId="1E32C403" w14:textId="77777777" w:rsidR="00E24A83" w:rsidRPr="00BC1031" w:rsidRDefault="00000000">
      <w:pPr>
        <w:pStyle w:val="Nagwek2"/>
        <w:rPr>
          <w:lang w:val="pl-PL"/>
        </w:rPr>
      </w:pPr>
      <w:bookmarkStart w:id="45" w:name="bezpieczeństwo"/>
      <w:bookmarkEnd w:id="42"/>
      <w:bookmarkEnd w:id="44"/>
      <w:r w:rsidRPr="00BC1031">
        <w:rPr>
          <w:lang w:val="pl-PL"/>
        </w:rPr>
        <w:t>9. Bezpieczeństwo</w:t>
      </w:r>
    </w:p>
    <w:p w14:paraId="1C966AD4" w14:textId="77777777" w:rsidR="00E24A83" w:rsidRPr="00BC1031" w:rsidRDefault="00000000">
      <w:pPr>
        <w:pStyle w:val="Nagwek3"/>
        <w:rPr>
          <w:lang w:val="pl-PL"/>
        </w:rPr>
      </w:pPr>
      <w:bookmarkStart w:id="46" w:name="X55dd6046cb86d28143e5e661e903bfc53addc11"/>
      <w:r w:rsidRPr="00BC1031">
        <w:rPr>
          <w:lang w:val="pl-PL"/>
        </w:rPr>
        <w:t>9.1 Zabezpieczenia Implementowane w Aplikacji</w:t>
      </w:r>
    </w:p>
    <w:p w14:paraId="518D0248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1. Autoryzacja i Uwierzytelnianie:</w:t>
      </w:r>
      <w:r w:rsidRPr="00BC1031">
        <w:rPr>
          <w:lang w:val="pl-PL"/>
        </w:rPr>
        <w:t xml:space="preserve"> - Spring Security z BCrypt do hashowania haseł (strength: 10) - Kontrola dostępu oparta na rolach (RBAC) - Zabezpieczenie endpointów według wzorca URL i ról - Automatyczne przekierowania po zalogowaniu</w:t>
      </w:r>
    </w:p>
    <w:p w14:paraId="299D77FF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2. Walidacja Danych:</w:t>
      </w:r>
      <w:r w:rsidRPr="00BC1031">
        <w:rPr>
          <w:lang w:val="pl-PL"/>
        </w:rPr>
        <w:t xml:space="preserve"> - Bean Validation (JSR-303) z adnotacjami @Valid - Walidacja po stronie serwera i klienta - Zabezpieczenie przed SQL Injection (JPA/Hibernate) - Walidacja długości, formatu i wymagalności pól</w:t>
      </w:r>
    </w:p>
    <w:p w14:paraId="1911446F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3. Zarządzanie Sesją:</w:t>
      </w:r>
      <w:r w:rsidRPr="00BC1031">
        <w:rPr>
          <w:lang w:val="pl-PL"/>
        </w:rPr>
        <w:t xml:space="preserve"> - Automatyczne wygasanie sesji po okresie nieaktywności - Zabezpieczenie ciasteczek (HttpOnly, Secure) - Usuwanie sesji po wylogowaniu - CSRF protection (Cross-Site Request Forgery)</w:t>
      </w:r>
    </w:p>
    <w:p w14:paraId="467B2526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4. Zabezpieczenia aplikacji:</w:t>
      </w:r>
      <w:r w:rsidRPr="00BC1031">
        <w:rPr>
          <w:lang w:val="pl-PL"/>
        </w:rPr>
        <w:t xml:space="preserve"> - Ukrywanie szczegółów błędów przed użytkownikami końcowymi - Logowanie bezpieczeństwa i błędów - Walidacja uprawnień na poziomie serwisu - Zabezpieczenie przed nieautoryzowanym dostępem do zasobów</w:t>
      </w:r>
    </w:p>
    <w:p w14:paraId="7D4CFFF0" w14:textId="77777777" w:rsidR="00E24A83" w:rsidRPr="00BC1031" w:rsidRDefault="00000000">
      <w:pPr>
        <w:pStyle w:val="Nagwek3"/>
        <w:rPr>
          <w:lang w:val="pl-PL"/>
        </w:rPr>
      </w:pPr>
      <w:bookmarkStart w:id="47" w:name="konfiguracja-spring-security"/>
      <w:bookmarkEnd w:id="46"/>
      <w:r w:rsidRPr="00BC1031">
        <w:rPr>
          <w:lang w:val="pl-PL"/>
        </w:rPr>
        <w:t>9.2 Konfiguracja Spring Security</w:t>
      </w:r>
    </w:p>
    <w:p w14:paraId="0E0391ED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SecurityConfig - kluczowe elementy:</w:t>
      </w:r>
      <w:r w:rsidRPr="00BC1031">
        <w:rPr>
          <w:lang w:val="pl-PL"/>
        </w:rPr>
        <w:t xml:space="preserve"> - Mapowanie URL na role: </w:t>
      </w:r>
      <w:r w:rsidRPr="00BC1031">
        <w:rPr>
          <w:rStyle w:val="VerbatimChar"/>
          <w:lang w:val="pl-PL"/>
        </w:rPr>
        <w:t>/admin/**</w:t>
      </w:r>
      <w:r w:rsidRPr="00BC1031">
        <w:rPr>
          <w:lang w:val="pl-PL"/>
        </w:rPr>
        <w:t xml:space="preserve"> → ROLE_ADMIN - Konfiguracja formularza logowania z custom success handler - Logout z czyszczeniem sesji i ciasteczek - UserDetailsService implementation w UserService - Password encoder z BCrypt</w:t>
      </w:r>
    </w:p>
    <w:p w14:paraId="3A01EEC4" w14:textId="77777777" w:rsidR="00E24A83" w:rsidRPr="00BC1031" w:rsidRDefault="00000000">
      <w:pPr>
        <w:pStyle w:val="Nagwek3"/>
        <w:rPr>
          <w:lang w:val="pl-PL"/>
        </w:rPr>
      </w:pPr>
      <w:bookmarkStart w:id="48" w:name="X08d013fe6ada8d5b65080a03069dbd215aee3c1"/>
      <w:bookmarkEnd w:id="47"/>
      <w:r w:rsidRPr="00BC1031">
        <w:rPr>
          <w:lang w:val="pl-PL"/>
        </w:rPr>
        <w:lastRenderedPageBreak/>
        <w:t>9.3 Rekomendacje dla Środowiska Produkcyjnego</w:t>
      </w:r>
    </w:p>
    <w:p w14:paraId="77319B7C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1. Zabezpieczenia systemowe:</w:t>
      </w:r>
      <w:r w:rsidRPr="00BC1031">
        <w:rPr>
          <w:lang w:val="pl-PL"/>
        </w:rPr>
        <w:t xml:space="preserve"> - Zmień domyślne hasła wszystkich kont demonstracyjnych - Używaj HTTPS ze ważnymi certyfikatami SSL - Skonfiguruj firewall (tylko porty 80, 443, 22) - Włącz automatyczne aktualizacje bezpieczeństwa</w:t>
      </w:r>
    </w:p>
    <w:p w14:paraId="4526CC6C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2. Zabezpieczenia bazy danych:</w:t>
      </w:r>
      <w:r w:rsidRPr="00BC1031">
        <w:rPr>
          <w:lang w:val="pl-PL"/>
        </w:rPr>
        <w:t xml:space="preserve"> - Użyj silnych haseł dla użytkowników MySQL - Ogranicz uprawnienia użytkownika aplikacji - Włącz SSL dla połączeń z bazą danych - Regularne backupy bazy danych</w:t>
      </w:r>
    </w:p>
    <w:p w14:paraId="7C7D261E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3. Zabezpieczenia aplikacji:</w:t>
      </w:r>
      <w:r w:rsidRPr="00BC1031">
        <w:rPr>
          <w:lang w:val="pl-PL"/>
        </w:rPr>
        <w:t xml:space="preserve"> - Ustaw </w:t>
      </w:r>
      <w:r w:rsidRPr="00BC1031">
        <w:rPr>
          <w:rStyle w:val="VerbatimChar"/>
          <w:lang w:val="pl-PL"/>
        </w:rPr>
        <w:t>spring.profiles.active=prod</w:t>
      </w:r>
      <w:r w:rsidRPr="00BC1031">
        <w:rPr>
          <w:lang w:val="pl-PL"/>
        </w:rPr>
        <w:t xml:space="preserve"> - Wyłącz debug logowanie - Skonfiguruj monitoring i alerty - Włącz audyt operacji użytkowników</w:t>
      </w:r>
    </w:p>
    <w:p w14:paraId="682C59C3" w14:textId="77777777" w:rsidR="00E24A83" w:rsidRDefault="00000000">
      <w:pPr>
        <w:pStyle w:val="Tekstpodstawowy"/>
      </w:pPr>
      <w:r>
        <w:rPr>
          <w:b/>
          <w:bCs/>
        </w:rPr>
        <w:t>4. Zmienne środowiskowe:</w:t>
      </w:r>
    </w:p>
    <w:p w14:paraId="087C7A44" w14:textId="77777777" w:rsidR="00E24A83" w:rsidRDefault="00000000">
      <w:pPr>
        <w:pStyle w:val="SourceCode"/>
      </w:pP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B_PASSWORD</w:t>
      </w:r>
      <w:r>
        <w:rPr>
          <w:rStyle w:val="OperatorTok"/>
        </w:rPr>
        <w:t>=</w:t>
      </w:r>
      <w:r>
        <w:rPr>
          <w:rStyle w:val="NormalTok"/>
        </w:rPr>
        <w:t>strong_production_password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JWT_SECRET</w:t>
      </w:r>
      <w:r>
        <w:rPr>
          <w:rStyle w:val="OperatorTok"/>
        </w:rPr>
        <w:t>=</w:t>
      </w:r>
      <w:r>
        <w:rPr>
          <w:rStyle w:val="NormalTok"/>
        </w:rPr>
        <w:t>your_jwt_secret_ke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ADMIN_PASSWORD</w:t>
      </w:r>
      <w:r>
        <w:rPr>
          <w:rStyle w:val="OperatorTok"/>
        </w:rPr>
        <w:t>=</w:t>
      </w:r>
      <w:r>
        <w:rPr>
          <w:rStyle w:val="NormalTok"/>
        </w:rPr>
        <w:t>strong_admin_password</w:t>
      </w:r>
    </w:p>
    <w:p w14:paraId="2A6B2FD0" w14:textId="77777777" w:rsidR="00E24A83" w:rsidRPr="00BC1031" w:rsidRDefault="00000000">
      <w:pPr>
        <w:pStyle w:val="Nagwek2"/>
        <w:rPr>
          <w:lang w:val="pl-PL"/>
        </w:rPr>
      </w:pPr>
      <w:bookmarkStart w:id="49" w:name="podsumowanie"/>
      <w:bookmarkEnd w:id="45"/>
      <w:bookmarkEnd w:id="48"/>
      <w:r w:rsidRPr="00BC1031">
        <w:rPr>
          <w:lang w:val="pl-PL"/>
        </w:rPr>
        <w:t>10. Podsumowanie</w:t>
      </w:r>
    </w:p>
    <w:p w14:paraId="6D15FF60" w14:textId="77777777" w:rsidR="00E24A83" w:rsidRPr="00BC1031" w:rsidRDefault="00000000">
      <w:pPr>
        <w:pStyle w:val="Nagwek3"/>
        <w:rPr>
          <w:lang w:val="pl-PL"/>
        </w:rPr>
      </w:pPr>
      <w:bookmarkStart w:id="50" w:name="osiągnięte-cele"/>
      <w:r w:rsidRPr="00BC1031">
        <w:rPr>
          <w:lang w:val="pl-PL"/>
        </w:rPr>
        <w:t>10.1 Osiągnięte Cele</w:t>
      </w:r>
    </w:p>
    <w:p w14:paraId="7FF2E448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lang w:val="pl-PL"/>
        </w:rPr>
        <w:t>Aplikacja Ticketmaster to kompletny system zarządzania wydarzeniami i biletami, oferujący:</w:t>
      </w:r>
    </w:p>
    <w:p w14:paraId="242C9944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Funkcjonalności biznesowe:</w:t>
      </w:r>
      <w:r w:rsidRPr="00BC1031">
        <w:rPr>
          <w:lang w:val="pl-PL"/>
        </w:rPr>
        <w:t xml:space="preserve"> - Pełny cykl zarządzania wydarzeniami (tworzenie → moderacja → sprzedaż) - System wielorolowy z jasnym podziałem uprawnień - Interaktywny system rezerwacji miejsc - Zarządzanie biletami z różnymi statusami</w:t>
      </w:r>
    </w:p>
    <w:p w14:paraId="5E0089F6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Zalety techniczne:</w:t>
      </w:r>
      <w:r w:rsidRPr="00BC1031">
        <w:rPr>
          <w:lang w:val="pl-PL"/>
        </w:rPr>
        <w:t xml:space="preserve"> - Nowoczesna architektura Spring Boot z najlepszymi praktykami - Responsywny interfejs użytkownika z Bootstrap - Bezpieczna autoryzacja i uwierzytelnianie - Łatwe wdrożenie dzięki konteneryzacji Docker - REST API dla funkcji w czasie rzeczywistym - Kompletna dokumentacja i kody demonstracyjne</w:t>
      </w:r>
    </w:p>
    <w:p w14:paraId="55B98E6A" w14:textId="77777777" w:rsidR="00E24A83" w:rsidRPr="00BC1031" w:rsidRDefault="00000000">
      <w:pPr>
        <w:pStyle w:val="Tekstpodstawowy"/>
        <w:rPr>
          <w:lang w:val="pl-PL"/>
        </w:rPr>
      </w:pPr>
      <w:r w:rsidRPr="00BC1031">
        <w:rPr>
          <w:b/>
          <w:bCs/>
          <w:lang w:val="pl-PL"/>
        </w:rPr>
        <w:t>Skalowalność i rozszerzalność:</w:t>
      </w:r>
      <w:r w:rsidRPr="00BC1031">
        <w:rPr>
          <w:lang w:val="pl-PL"/>
        </w:rPr>
        <w:t xml:space="preserve"> - Modułowa architektura umożliwiająca łatwe dodawanie funkcji - Separation of concerns (Controller-Service-Repository) - DTO pattern dla bezpiecznej wymiany danych - Mapper pattern dla konwersji między warstwami</w:t>
      </w:r>
    </w:p>
    <w:p w14:paraId="4A994F80" w14:textId="77777777" w:rsidR="00E24A83" w:rsidRPr="00BC1031" w:rsidRDefault="00000000">
      <w:pPr>
        <w:pStyle w:val="Nagwek3"/>
        <w:rPr>
          <w:lang w:val="pl-PL"/>
        </w:rPr>
      </w:pPr>
      <w:bookmarkStart w:id="51" w:name="możliwości-rozwoju"/>
      <w:bookmarkEnd w:id="50"/>
      <w:r w:rsidRPr="00BC1031">
        <w:rPr>
          <w:lang w:val="pl-PL"/>
        </w:rPr>
        <w:t>10.2 Możliwości Rozwoju</w:t>
      </w:r>
    </w:p>
    <w:p w14:paraId="768BB6EA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b/>
          <w:bCs/>
          <w:lang w:val="pl-PL"/>
        </w:rPr>
        <w:t>Krótkoterminowe usprawnienia:</w:t>
      </w:r>
      <w:r w:rsidRPr="00BC1031">
        <w:rPr>
          <w:lang w:val="pl-PL"/>
        </w:rPr>
        <w:t xml:space="preserve"> - Dodanie płatności online (Stripe, PayPal) - System powiadomień email/SMS - Generowanie biletów PDF z kodami QR - Mobile API (REST/GraphQL) - Raporty i analityka sprzedaży</w:t>
      </w:r>
    </w:p>
    <w:p w14:paraId="68F531E8" w14:textId="77777777" w:rsidR="00E24A83" w:rsidRDefault="00000000">
      <w:pPr>
        <w:pStyle w:val="Tekstpodstawowy"/>
      </w:pPr>
      <w:r>
        <w:rPr>
          <w:b/>
          <w:bCs/>
        </w:rPr>
        <w:t>Długoterminowe rozszerzenia:</w:t>
      </w:r>
      <w:r>
        <w:t xml:space="preserve"> - Microservices architecture - Event sourcing dla audytu - Real-time notifications (WebSocket) - Machine learning dla rekomendacji - Mobile aplikacje (React Native/Flutter)</w:t>
      </w:r>
    </w:p>
    <w:p w14:paraId="218877B6" w14:textId="77777777" w:rsidR="00E24A83" w:rsidRPr="00BC1031" w:rsidRDefault="00000000">
      <w:pPr>
        <w:pStyle w:val="Nagwek3"/>
        <w:rPr>
          <w:lang w:val="pl-PL"/>
        </w:rPr>
      </w:pPr>
      <w:bookmarkStart w:id="52" w:name="gotowość-produkcyjna"/>
      <w:bookmarkEnd w:id="51"/>
      <w:r w:rsidRPr="00BC1031">
        <w:rPr>
          <w:lang w:val="pl-PL"/>
        </w:rPr>
        <w:t>10.3 Gotowość Produkcyjna</w:t>
      </w:r>
    </w:p>
    <w:p w14:paraId="0B654036" w14:textId="77777777" w:rsidR="00E24A83" w:rsidRPr="00BC1031" w:rsidRDefault="00000000">
      <w:pPr>
        <w:pStyle w:val="FirstParagraph"/>
        <w:rPr>
          <w:lang w:val="pl-PL"/>
        </w:rPr>
      </w:pPr>
      <w:r w:rsidRPr="00BC1031">
        <w:rPr>
          <w:lang w:val="pl-PL"/>
        </w:rPr>
        <w:t>System jest gotowy do wdrożenia w środowisku produkcyjnym po: - Konfiguracji produkcyjnej bazy danych - Skonfigurowaniu HTTPS i domeny - Dostosowaniu do wymagań biznesowych - Przeprowadzeniu testów bezpieczeństwa i wydajności</w:t>
      </w:r>
    </w:p>
    <w:p w14:paraId="465D08D8" w14:textId="77777777" w:rsidR="00E24A83" w:rsidRDefault="00000000">
      <w:pPr>
        <w:pStyle w:val="Nagwek2"/>
      </w:pPr>
      <w:bookmarkStart w:id="53" w:name="źródła"/>
      <w:bookmarkEnd w:id="49"/>
      <w:bookmarkEnd w:id="52"/>
      <w:r>
        <w:lastRenderedPageBreak/>
        <w:t>11. Źródła</w:t>
      </w:r>
    </w:p>
    <w:p w14:paraId="7A292D44" w14:textId="77777777" w:rsidR="00E24A83" w:rsidRDefault="00000000">
      <w:pPr>
        <w:pStyle w:val="Nagwek3"/>
      </w:pPr>
      <w:bookmarkStart w:id="54" w:name="dokumentacja-oficjalna"/>
      <w:r>
        <w:t>11.1 Dokumentacja Oficjalna</w:t>
      </w:r>
    </w:p>
    <w:p w14:paraId="18BA9200" w14:textId="77777777" w:rsidR="00E24A83" w:rsidRDefault="00000000">
      <w:pPr>
        <w:pStyle w:val="Compact"/>
        <w:numPr>
          <w:ilvl w:val="0"/>
          <w:numId w:val="21"/>
        </w:numPr>
      </w:pPr>
      <w:hyperlink r:id="rId7">
        <w:r>
          <w:rPr>
            <w:rStyle w:val="Hipercze"/>
          </w:rPr>
          <w:t>Spring Boot Documentation</w:t>
        </w:r>
      </w:hyperlink>
    </w:p>
    <w:p w14:paraId="487FCD10" w14:textId="77777777" w:rsidR="00E24A83" w:rsidRDefault="00000000">
      <w:pPr>
        <w:pStyle w:val="Compact"/>
        <w:numPr>
          <w:ilvl w:val="0"/>
          <w:numId w:val="21"/>
        </w:numPr>
      </w:pPr>
      <w:hyperlink r:id="rId8">
        <w:r>
          <w:rPr>
            <w:rStyle w:val="Hipercze"/>
          </w:rPr>
          <w:t>Spring Security Reference</w:t>
        </w:r>
      </w:hyperlink>
    </w:p>
    <w:p w14:paraId="69EAA817" w14:textId="77777777" w:rsidR="00E24A83" w:rsidRDefault="00000000">
      <w:pPr>
        <w:pStyle w:val="Compact"/>
        <w:numPr>
          <w:ilvl w:val="0"/>
          <w:numId w:val="21"/>
        </w:numPr>
      </w:pPr>
      <w:hyperlink r:id="rId9">
        <w:r>
          <w:rPr>
            <w:rStyle w:val="Hipercze"/>
          </w:rPr>
          <w:t>Spring Data JPA Reference</w:t>
        </w:r>
      </w:hyperlink>
    </w:p>
    <w:p w14:paraId="6A3F6CEB" w14:textId="77777777" w:rsidR="00E24A83" w:rsidRDefault="00000000">
      <w:pPr>
        <w:pStyle w:val="Compact"/>
        <w:numPr>
          <w:ilvl w:val="0"/>
          <w:numId w:val="21"/>
        </w:numPr>
      </w:pPr>
      <w:hyperlink r:id="rId10">
        <w:r>
          <w:rPr>
            <w:rStyle w:val="Hipercze"/>
          </w:rPr>
          <w:t>Thymeleaf Documentation</w:t>
        </w:r>
      </w:hyperlink>
    </w:p>
    <w:p w14:paraId="1E426929" w14:textId="77777777" w:rsidR="00E24A83" w:rsidRDefault="00000000">
      <w:pPr>
        <w:pStyle w:val="Compact"/>
        <w:numPr>
          <w:ilvl w:val="0"/>
          <w:numId w:val="21"/>
        </w:numPr>
      </w:pPr>
      <w:hyperlink r:id="rId11">
        <w:r>
          <w:rPr>
            <w:rStyle w:val="Hipercze"/>
          </w:rPr>
          <w:t>Bootstrap 5 Documentation</w:t>
        </w:r>
      </w:hyperlink>
    </w:p>
    <w:p w14:paraId="74C9120C" w14:textId="77777777" w:rsidR="00E24A83" w:rsidRDefault="00000000">
      <w:pPr>
        <w:pStyle w:val="Compact"/>
        <w:numPr>
          <w:ilvl w:val="0"/>
          <w:numId w:val="21"/>
        </w:numPr>
      </w:pPr>
      <w:hyperlink r:id="rId12">
        <w:r>
          <w:rPr>
            <w:rStyle w:val="Hipercze"/>
          </w:rPr>
          <w:t>Docker Documentation</w:t>
        </w:r>
      </w:hyperlink>
    </w:p>
    <w:p w14:paraId="60C6537D" w14:textId="77777777" w:rsidR="00E24A83" w:rsidRDefault="00000000">
      <w:pPr>
        <w:pStyle w:val="Compact"/>
        <w:numPr>
          <w:ilvl w:val="0"/>
          <w:numId w:val="21"/>
        </w:numPr>
      </w:pPr>
      <w:hyperlink r:id="rId13">
        <w:r>
          <w:rPr>
            <w:rStyle w:val="Hipercze"/>
          </w:rPr>
          <w:t>Maven Documentation</w:t>
        </w:r>
      </w:hyperlink>
    </w:p>
    <w:p w14:paraId="337DC970" w14:textId="77777777" w:rsidR="00E24A83" w:rsidRDefault="00000000">
      <w:pPr>
        <w:pStyle w:val="Compact"/>
        <w:numPr>
          <w:ilvl w:val="0"/>
          <w:numId w:val="21"/>
        </w:numPr>
      </w:pPr>
      <w:hyperlink r:id="rId14">
        <w:r>
          <w:rPr>
            <w:rStyle w:val="Hipercze"/>
          </w:rPr>
          <w:t>MySQL 8.0 Documentation</w:t>
        </w:r>
      </w:hyperlink>
    </w:p>
    <w:p w14:paraId="7BA59E28" w14:textId="77777777" w:rsidR="00E24A83" w:rsidRDefault="00000000">
      <w:pPr>
        <w:pStyle w:val="Nagwek3"/>
      </w:pPr>
      <w:bookmarkStart w:id="55" w:name="tutoriale-i-kursy"/>
      <w:bookmarkEnd w:id="54"/>
      <w:r>
        <w:t>11.2 Tutoriale i Kursy</w:t>
      </w:r>
    </w:p>
    <w:p w14:paraId="1BB167E2" w14:textId="77777777" w:rsidR="00E24A83" w:rsidRDefault="00000000">
      <w:pPr>
        <w:pStyle w:val="Compact"/>
        <w:numPr>
          <w:ilvl w:val="0"/>
          <w:numId w:val="22"/>
        </w:numPr>
      </w:pPr>
      <w:hyperlink r:id="rId15">
        <w:r>
          <w:rPr>
            <w:rStyle w:val="Hipercze"/>
          </w:rPr>
          <w:t>Baeldung - Spring Boot Tutorials</w:t>
        </w:r>
      </w:hyperlink>
    </w:p>
    <w:p w14:paraId="7FEB0C9C" w14:textId="77777777" w:rsidR="00E24A83" w:rsidRDefault="00000000">
      <w:pPr>
        <w:pStyle w:val="Compact"/>
        <w:numPr>
          <w:ilvl w:val="0"/>
          <w:numId w:val="22"/>
        </w:numPr>
      </w:pPr>
      <w:hyperlink r:id="rId16">
        <w:r>
          <w:rPr>
            <w:rStyle w:val="Hipercze"/>
          </w:rPr>
          <w:t>Spring Guides</w:t>
        </w:r>
      </w:hyperlink>
    </w:p>
    <w:p w14:paraId="774FAFC2" w14:textId="77777777" w:rsidR="00E24A83" w:rsidRDefault="00000000">
      <w:pPr>
        <w:pStyle w:val="Compact"/>
        <w:numPr>
          <w:ilvl w:val="0"/>
          <w:numId w:val="22"/>
        </w:numPr>
      </w:pPr>
      <w:hyperlink r:id="rId17">
        <w:r>
          <w:rPr>
            <w:rStyle w:val="Hipercze"/>
          </w:rPr>
          <w:t>Spring Security Tutorials</w:t>
        </w:r>
      </w:hyperlink>
    </w:p>
    <w:p w14:paraId="4716A5AE" w14:textId="77777777" w:rsidR="00E24A83" w:rsidRDefault="00000000">
      <w:pPr>
        <w:pStyle w:val="Compact"/>
        <w:numPr>
          <w:ilvl w:val="0"/>
          <w:numId w:val="22"/>
        </w:numPr>
      </w:pPr>
      <w:hyperlink r:id="rId18">
        <w:r>
          <w:rPr>
            <w:rStyle w:val="Hipercze"/>
          </w:rPr>
          <w:t>Docker Getting Started</w:t>
        </w:r>
      </w:hyperlink>
    </w:p>
    <w:p w14:paraId="4ADED5F5" w14:textId="77777777" w:rsidR="00E24A83" w:rsidRDefault="00000000">
      <w:pPr>
        <w:pStyle w:val="Compact"/>
        <w:numPr>
          <w:ilvl w:val="0"/>
          <w:numId w:val="22"/>
        </w:numPr>
      </w:pPr>
      <w:hyperlink r:id="rId19">
        <w:r>
          <w:rPr>
            <w:rStyle w:val="Hipercze"/>
          </w:rPr>
          <w:t>Thymeleaf + Spring Tutorial</w:t>
        </w:r>
      </w:hyperlink>
    </w:p>
    <w:p w14:paraId="61C2F85C" w14:textId="77777777" w:rsidR="00E24A83" w:rsidRDefault="00000000">
      <w:pPr>
        <w:pStyle w:val="Nagwek3"/>
      </w:pPr>
      <w:bookmarkStart w:id="56" w:name="narzędzia-i-zasoby"/>
      <w:bookmarkEnd w:id="55"/>
      <w:r>
        <w:t>11.3 Narzędzia i Zasoby</w:t>
      </w:r>
    </w:p>
    <w:p w14:paraId="0FBED1E4" w14:textId="77777777" w:rsidR="00E24A8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IDE:</w:t>
      </w:r>
      <w:r>
        <w:t xml:space="preserve"> IntelliJ IDEA, Eclipse, Visual Studio Code</w:t>
      </w:r>
    </w:p>
    <w:p w14:paraId="2686E3F5" w14:textId="77777777" w:rsidR="00E24A8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Testowanie:</w:t>
      </w:r>
      <w:r>
        <w:t xml:space="preserve"> Postman, curl, browser developer tools</w:t>
      </w:r>
    </w:p>
    <w:p w14:paraId="1FE3F676" w14:textId="77777777" w:rsidR="00E24A8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Monitoring:</w:t>
      </w:r>
      <w:r>
        <w:t xml:space="preserve"> Spring Boot Actuator, Micrometer</w:t>
      </w:r>
    </w:p>
    <w:p w14:paraId="0772D926" w14:textId="77777777" w:rsidR="00E24A8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CI/CD:</w:t>
      </w:r>
      <w:r>
        <w:t xml:space="preserve"> Jenkins, GitHub Actions, GitLab CI</w:t>
      </w:r>
    </w:p>
    <w:p w14:paraId="5C0136D5" w14:textId="0745D514" w:rsidR="00E24A83" w:rsidRPr="00BC1031" w:rsidRDefault="00000000">
      <w:pPr>
        <w:pStyle w:val="FirstParagraph"/>
        <w:rPr>
          <w:lang w:val="pl-PL"/>
        </w:rPr>
      </w:pPr>
      <w:r w:rsidRPr="00BC1031">
        <w:rPr>
          <w:lang w:val="pl-PL"/>
        </w:rPr>
        <w:t>Pełny kod źródłowy aplikacji jest dostępny w struktu</w:t>
      </w:r>
      <w:r w:rsidR="00BC1031">
        <w:rPr>
          <w:lang w:val="pl-PL"/>
        </w:rPr>
        <w:t>rz</w:t>
      </w:r>
      <w:r w:rsidRPr="00BC1031">
        <w:rPr>
          <w:lang w:val="pl-PL"/>
        </w:rPr>
        <w:t>e projektu opisanej w tym dokumencie.</w:t>
      </w:r>
      <w:bookmarkEnd w:id="0"/>
      <w:bookmarkEnd w:id="53"/>
      <w:bookmarkEnd w:id="56"/>
    </w:p>
    <w:sectPr w:rsidR="00E24A83" w:rsidRPr="00BC1031">
      <w:pgSz w:w="12240" w:h="15840"/>
      <w:pgMar w:top="850" w:right="850" w:bottom="850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6AF609" w14:textId="77777777" w:rsidR="00FD6D6D" w:rsidRDefault="00FD6D6D">
      <w:pPr>
        <w:spacing w:after="0"/>
      </w:pPr>
      <w:r>
        <w:separator/>
      </w:r>
    </w:p>
  </w:endnote>
  <w:endnote w:type="continuationSeparator" w:id="0">
    <w:p w14:paraId="1C0DC6C3" w14:textId="77777777" w:rsidR="00FD6D6D" w:rsidRDefault="00FD6D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05F212" w14:textId="77777777" w:rsidR="00FD6D6D" w:rsidRDefault="00FD6D6D">
      <w:r>
        <w:separator/>
      </w:r>
    </w:p>
  </w:footnote>
  <w:footnote w:type="continuationSeparator" w:id="0">
    <w:p w14:paraId="62404B88" w14:textId="77777777" w:rsidR="00FD6D6D" w:rsidRDefault="00FD6D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59019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E8C1A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8AC76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65725B9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EB1E5DB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75072912">
    <w:abstractNumId w:val="0"/>
  </w:num>
  <w:num w:numId="2" w16cid:durableId="126172219">
    <w:abstractNumId w:val="1"/>
  </w:num>
  <w:num w:numId="3" w16cid:durableId="1626695173">
    <w:abstractNumId w:val="1"/>
  </w:num>
  <w:num w:numId="4" w16cid:durableId="1503811418">
    <w:abstractNumId w:val="1"/>
  </w:num>
  <w:num w:numId="5" w16cid:durableId="683825792">
    <w:abstractNumId w:val="1"/>
  </w:num>
  <w:num w:numId="6" w16cid:durableId="8424018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1182093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28885663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313412867">
    <w:abstractNumId w:val="1"/>
  </w:num>
  <w:num w:numId="10" w16cid:durableId="1761103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52019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4184498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0015351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172559372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8225047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1994177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297662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5587551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 w16cid:durableId="6099726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93195923">
    <w:abstractNumId w:val="1"/>
  </w:num>
  <w:num w:numId="21" w16cid:durableId="906963129">
    <w:abstractNumId w:val="1"/>
  </w:num>
  <w:num w:numId="22" w16cid:durableId="966356652">
    <w:abstractNumId w:val="1"/>
  </w:num>
  <w:num w:numId="23" w16cid:durableId="15555837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4A83"/>
    <w:rsid w:val="00BC1031"/>
    <w:rsid w:val="00E24A83"/>
    <w:rsid w:val="00EF4AD5"/>
    <w:rsid w:val="00FD6D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C0FFA8"/>
  <w15:docId w15:val="{F31A4EBE-EC8D-44F0-9199-A08315FFF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ring.io/projects/spring-security" TargetMode="External"/><Relationship Id="rId13" Type="http://schemas.openxmlformats.org/officeDocument/2006/relationships/hyperlink" Target="https://maven.apache.org/guides/" TargetMode="External"/><Relationship Id="rId18" Type="http://schemas.openxmlformats.org/officeDocument/2006/relationships/hyperlink" Target="https://docs.docker.com/get-started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pring.io/projects/spring-boot" TargetMode="External"/><Relationship Id="rId12" Type="http://schemas.openxmlformats.org/officeDocument/2006/relationships/hyperlink" Target="https://docs.docker.com/" TargetMode="External"/><Relationship Id="rId17" Type="http://schemas.openxmlformats.org/officeDocument/2006/relationships/hyperlink" Target="https://www.baeldung.com/security-spr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spring.io/guides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etbootstrap.com/docs/5.3/getting-started/introductio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baeldung.com/spring-boot" TargetMode="External"/><Relationship Id="rId10" Type="http://schemas.openxmlformats.org/officeDocument/2006/relationships/hyperlink" Target="https://www.thymeleaf.org/documentation.html" TargetMode="External"/><Relationship Id="rId19" Type="http://schemas.openxmlformats.org/officeDocument/2006/relationships/hyperlink" Target="https://www.thymeleaf.org/doc/tutorials/3.0/thymeleafspring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pring.io/projects/spring-data-jpa" TargetMode="External"/><Relationship Id="rId14" Type="http://schemas.openxmlformats.org/officeDocument/2006/relationships/hyperlink" Target="https://dev.mysql.com/doc/refman/8.0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5</Pages>
  <Words>4415</Words>
  <Characters>25167</Characters>
  <Application>Microsoft Office Word</Application>
  <DocSecurity>0</DocSecurity>
  <Lines>209</Lines>
  <Paragraphs>59</Paragraphs>
  <ScaleCrop>false</ScaleCrop>
  <Company/>
  <LinksUpToDate>false</LinksUpToDate>
  <CharactersWithSpaces>29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ladyslav Borysenko</cp:lastModifiedBy>
  <cp:revision>2</cp:revision>
  <dcterms:created xsi:type="dcterms:W3CDTF">2025-06-11T13:07:00Z</dcterms:created>
  <dcterms:modified xsi:type="dcterms:W3CDTF">2025-06-11T13:07:00Z</dcterms:modified>
</cp:coreProperties>
</file>